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7247D" w14:textId="1B93A6C6" w:rsidR="00040E64" w:rsidRPr="00D8102E" w:rsidRDefault="00040E64" w:rsidP="00040E64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  <w:sz w:val="32"/>
          <w:szCs w:val="32"/>
        </w:rPr>
      </w:pPr>
      <w:r w:rsidRPr="00D8102E">
        <w:rPr>
          <w:rFonts w:ascii="TT104t00" w:hAnsi="TT104t00" w:cs="TT104t00"/>
          <w:bCs/>
          <w:noProof/>
          <w:color w:val="000000"/>
        </w:rPr>
        <w:drawing>
          <wp:inline distT="0" distB="0" distL="0" distR="0" wp14:anchorId="10CF271E" wp14:editId="48A64446">
            <wp:extent cx="1435100" cy="712073"/>
            <wp:effectExtent l="0" t="0" r="0" b="0"/>
            <wp:docPr id="2" name="Picture 2" descr="Text,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11-30 at 5.28.28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746" cy="75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7CF4" w:rsidRPr="00D8102E">
        <w:rPr>
          <w:rFonts w:ascii="TT104t00" w:hAnsi="TT104t00" w:cs="TT104t00"/>
          <w:bCs/>
          <w:color w:val="000000"/>
          <w:sz w:val="32"/>
          <w:szCs w:val="32"/>
        </w:rPr>
        <w:t xml:space="preserve">                                         </w:t>
      </w:r>
      <w:r w:rsidR="001C71D3">
        <w:rPr>
          <w:rFonts w:ascii="TT104t00" w:hAnsi="TT104t00" w:cs="TT104t00"/>
          <w:bCs/>
          <w:noProof/>
          <w:color w:val="000000"/>
          <w:sz w:val="32"/>
          <w:szCs w:val="32"/>
        </w:rPr>
        <w:drawing>
          <wp:inline distT="0" distB="0" distL="0" distR="0" wp14:anchorId="0A71C95B" wp14:editId="4A467037">
            <wp:extent cx="1257300" cy="940714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1-06-03 at 5.22.04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334" cy="95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F47CF4" w:rsidRPr="00D8102E">
        <w:rPr>
          <w:rFonts w:ascii="TT104t00" w:hAnsi="TT104t00" w:cs="TT104t00"/>
          <w:bCs/>
          <w:color w:val="000000"/>
          <w:sz w:val="32"/>
          <w:szCs w:val="32"/>
        </w:rPr>
        <w:t xml:space="preserve">                              </w:t>
      </w:r>
    </w:p>
    <w:p w14:paraId="42B6971E" w14:textId="77777777" w:rsidR="00F47CF4" w:rsidRPr="00D8102E" w:rsidRDefault="00F47CF4" w:rsidP="00040E64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  <w:sz w:val="32"/>
          <w:szCs w:val="32"/>
        </w:rPr>
      </w:pPr>
    </w:p>
    <w:p w14:paraId="71F40122" w14:textId="6EE0D775" w:rsidR="00040E64" w:rsidRPr="00D8102E" w:rsidRDefault="00040E64" w:rsidP="00040E64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  <w:sz w:val="32"/>
          <w:szCs w:val="32"/>
        </w:rPr>
      </w:pPr>
      <w:r w:rsidRPr="00D8102E">
        <w:rPr>
          <w:rFonts w:ascii="TT104t00" w:hAnsi="TT104t00" w:cs="TT104t00"/>
          <w:bCs/>
          <w:color w:val="000000"/>
          <w:sz w:val="32"/>
          <w:szCs w:val="32"/>
        </w:rPr>
        <w:t xml:space="preserve">2021 International Service Project Trip for          </w:t>
      </w:r>
    </w:p>
    <w:p w14:paraId="25C91EA1" w14:textId="274485F7" w:rsidR="00E31E32" w:rsidRPr="00D8102E" w:rsidRDefault="00040E64" w:rsidP="00F47CF4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  <w:sz w:val="32"/>
          <w:szCs w:val="32"/>
        </w:rPr>
      </w:pPr>
      <w:r w:rsidRPr="00D8102E">
        <w:rPr>
          <w:rFonts w:ascii="TT104t00" w:hAnsi="TT104t00" w:cs="TT104t00"/>
          <w:bCs/>
          <w:color w:val="000000"/>
          <w:sz w:val="32"/>
          <w:szCs w:val="32"/>
        </w:rPr>
        <w:t xml:space="preserve">Rotarians from District 6440 &amp; 6450 </w:t>
      </w:r>
      <w:r w:rsidR="00DE3733" w:rsidRPr="00D8102E">
        <w:rPr>
          <w:rFonts w:ascii="TT104t00" w:hAnsi="TT104t00" w:cs="TT104t00"/>
          <w:bCs/>
          <w:color w:val="000000"/>
        </w:rPr>
        <w:t xml:space="preserve"> </w:t>
      </w:r>
      <w:r w:rsidR="00F01A7A" w:rsidRPr="00D8102E">
        <w:rPr>
          <w:rFonts w:ascii="TT104t00" w:hAnsi="TT104t00" w:cs="TT104t00"/>
          <w:bCs/>
          <w:color w:val="000000"/>
        </w:rPr>
        <w:t xml:space="preserve">            </w:t>
      </w:r>
    </w:p>
    <w:p w14:paraId="6DF99871" w14:textId="5661D98F" w:rsidR="006A02FF" w:rsidRPr="00D8102E" w:rsidRDefault="006A02FF" w:rsidP="00AA68DE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</w:rPr>
      </w:pPr>
    </w:p>
    <w:p w14:paraId="3C5221FA" w14:textId="77777777" w:rsidR="00FD1949" w:rsidRPr="00D8102E" w:rsidRDefault="00FD1949" w:rsidP="00C906F1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  <w:sz w:val="40"/>
          <w:szCs w:val="40"/>
        </w:rPr>
      </w:pPr>
      <w:r w:rsidRPr="00D8102E">
        <w:rPr>
          <w:rFonts w:ascii="TT104t00" w:hAnsi="TT104t00" w:cs="TT104t00"/>
          <w:bCs/>
          <w:color w:val="000000"/>
        </w:rPr>
        <w:t xml:space="preserve"> </w:t>
      </w:r>
      <w:r w:rsidR="008C3D67" w:rsidRPr="00D8102E">
        <w:rPr>
          <w:rFonts w:ascii="TT104t00" w:hAnsi="TT104t00" w:cs="TT104t00"/>
          <w:bCs/>
          <w:color w:val="FF0000"/>
          <w:sz w:val="40"/>
          <w:szCs w:val="40"/>
        </w:rPr>
        <w:t>G</w:t>
      </w:r>
      <w:r w:rsidR="008C3D67" w:rsidRPr="00D8102E">
        <w:rPr>
          <w:rFonts w:ascii="TT104t00" w:hAnsi="TT104t00" w:cs="TT104t00"/>
          <w:bCs/>
          <w:color w:val="00B0F0"/>
          <w:sz w:val="40"/>
          <w:szCs w:val="40"/>
        </w:rPr>
        <w:t>U</w:t>
      </w:r>
      <w:r w:rsidR="008C3D67" w:rsidRPr="00D8102E">
        <w:rPr>
          <w:rFonts w:ascii="TT104t00" w:hAnsi="TT104t00" w:cs="TT104t00"/>
          <w:bCs/>
          <w:color w:val="70AD47" w:themeColor="accent6"/>
          <w:sz w:val="40"/>
          <w:szCs w:val="40"/>
        </w:rPr>
        <w:t>A</w:t>
      </w:r>
      <w:r w:rsidR="008C3D67" w:rsidRPr="00D8102E">
        <w:rPr>
          <w:rFonts w:ascii="TT104t00" w:hAnsi="TT104t00" w:cs="TT104t00"/>
          <w:bCs/>
          <w:color w:val="FF0000"/>
          <w:sz w:val="40"/>
          <w:szCs w:val="40"/>
        </w:rPr>
        <w:t>T</w:t>
      </w:r>
      <w:r w:rsidR="008C3D67" w:rsidRPr="00D8102E">
        <w:rPr>
          <w:rFonts w:ascii="TT104t00" w:hAnsi="TT104t00" w:cs="TT104t00"/>
          <w:bCs/>
          <w:color w:val="00B0F0"/>
          <w:sz w:val="40"/>
          <w:szCs w:val="40"/>
        </w:rPr>
        <w:t>E</w:t>
      </w:r>
      <w:r w:rsidR="008C3D67" w:rsidRPr="00D8102E">
        <w:rPr>
          <w:rFonts w:ascii="TT104t00" w:hAnsi="TT104t00" w:cs="TT104t00"/>
          <w:bCs/>
          <w:color w:val="00B050"/>
          <w:sz w:val="40"/>
          <w:szCs w:val="40"/>
        </w:rPr>
        <w:t>M</w:t>
      </w:r>
      <w:r w:rsidR="008C3D67" w:rsidRPr="00D8102E">
        <w:rPr>
          <w:rFonts w:ascii="TT104t00" w:hAnsi="TT104t00" w:cs="TT104t00"/>
          <w:bCs/>
          <w:color w:val="FF0000"/>
          <w:sz w:val="40"/>
          <w:szCs w:val="40"/>
        </w:rPr>
        <w:t>A</w:t>
      </w:r>
      <w:r w:rsidR="008C3D67" w:rsidRPr="00D8102E">
        <w:rPr>
          <w:rFonts w:ascii="TT104t00" w:hAnsi="TT104t00" w:cs="TT104t00"/>
          <w:bCs/>
          <w:color w:val="00B0F0"/>
          <w:sz w:val="40"/>
          <w:szCs w:val="40"/>
        </w:rPr>
        <w:t>L</w:t>
      </w:r>
      <w:r w:rsidR="008C3D67" w:rsidRPr="00D8102E">
        <w:rPr>
          <w:rFonts w:ascii="TT104t00" w:hAnsi="TT104t00" w:cs="TT104t00"/>
          <w:bCs/>
          <w:color w:val="00B050"/>
          <w:sz w:val="40"/>
          <w:szCs w:val="40"/>
        </w:rPr>
        <w:t>A</w:t>
      </w:r>
      <w:r w:rsidR="00C906F1" w:rsidRPr="00D8102E">
        <w:rPr>
          <w:rFonts w:ascii="TT104t00" w:hAnsi="TT104t00" w:cs="TT104t00"/>
          <w:bCs/>
          <w:color w:val="000000"/>
          <w:sz w:val="40"/>
          <w:szCs w:val="40"/>
        </w:rPr>
        <w:t xml:space="preserve"> </w:t>
      </w:r>
    </w:p>
    <w:p w14:paraId="3949A063" w14:textId="537E9319" w:rsidR="00C906F1" w:rsidRPr="00D8102E" w:rsidRDefault="00B411A4" w:rsidP="00C906F1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  <w:sz w:val="36"/>
          <w:szCs w:val="36"/>
        </w:rPr>
      </w:pPr>
      <w:r w:rsidRPr="00D8102E">
        <w:rPr>
          <w:rFonts w:ascii="TT104t00" w:hAnsi="TT104t00" w:cs="TT104t00"/>
          <w:bCs/>
          <w:color w:val="000000"/>
          <w:sz w:val="36"/>
          <w:szCs w:val="36"/>
        </w:rPr>
        <w:t>INFOR</w:t>
      </w:r>
      <w:r w:rsidR="00CA421A" w:rsidRPr="00D8102E">
        <w:rPr>
          <w:rFonts w:ascii="TT104t00" w:hAnsi="TT104t00" w:cs="TT104t00"/>
          <w:bCs/>
          <w:color w:val="000000"/>
          <w:sz w:val="36"/>
          <w:szCs w:val="36"/>
        </w:rPr>
        <w:t>M</w:t>
      </w:r>
      <w:r w:rsidRPr="00D8102E">
        <w:rPr>
          <w:rFonts w:ascii="TT104t00" w:hAnsi="TT104t00" w:cs="TT104t00"/>
          <w:bCs/>
          <w:color w:val="000000"/>
          <w:sz w:val="36"/>
          <w:szCs w:val="36"/>
        </w:rPr>
        <w:t xml:space="preserve">ATION &amp; </w:t>
      </w:r>
      <w:r w:rsidR="00C906F1" w:rsidRPr="00D8102E">
        <w:rPr>
          <w:rFonts w:ascii="TT104t00" w:hAnsi="TT104t00" w:cs="TT104t00"/>
          <w:bCs/>
          <w:color w:val="000000"/>
          <w:sz w:val="36"/>
          <w:szCs w:val="36"/>
        </w:rPr>
        <w:t>SERVICE PROJECT APPLICATION</w:t>
      </w:r>
    </w:p>
    <w:p w14:paraId="63DD7E71" w14:textId="0E335788" w:rsidR="00B411A4" w:rsidRPr="00D8102E" w:rsidRDefault="00DE3733" w:rsidP="00884CDE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</w:rPr>
      </w:pPr>
      <w:r w:rsidRPr="00D8102E">
        <w:rPr>
          <w:rFonts w:ascii="TT104t00" w:hAnsi="TT104t00" w:cs="TT104t00"/>
          <w:bCs/>
          <w:color w:val="000000"/>
        </w:rPr>
        <w:t xml:space="preserve">November </w:t>
      </w:r>
      <w:r w:rsidR="00685D9B" w:rsidRPr="00D8102E">
        <w:rPr>
          <w:rFonts w:ascii="TT104t00" w:hAnsi="TT104t00" w:cs="TT104t00"/>
          <w:bCs/>
          <w:color w:val="000000"/>
        </w:rPr>
        <w:t xml:space="preserve"> </w:t>
      </w:r>
      <w:r w:rsidR="0004166C" w:rsidRPr="00D8102E">
        <w:rPr>
          <w:rFonts w:ascii="TT104t00" w:hAnsi="TT104t00" w:cs="TT104t00"/>
          <w:bCs/>
          <w:color w:val="000000"/>
        </w:rPr>
        <w:t xml:space="preserve">6 </w:t>
      </w:r>
      <w:r w:rsidR="00685D9B" w:rsidRPr="00D8102E">
        <w:rPr>
          <w:rFonts w:ascii="TT104t00" w:hAnsi="TT104t00" w:cs="TT104t00"/>
          <w:bCs/>
          <w:color w:val="000000"/>
        </w:rPr>
        <w:t xml:space="preserve">– </w:t>
      </w:r>
      <w:r w:rsidR="0004166C" w:rsidRPr="00D8102E">
        <w:rPr>
          <w:rFonts w:ascii="TT104t00" w:hAnsi="TT104t00" w:cs="TT104t00"/>
          <w:bCs/>
          <w:color w:val="000000"/>
        </w:rPr>
        <w:t xml:space="preserve"> </w:t>
      </w:r>
      <w:r w:rsidR="007944F1" w:rsidRPr="00D8102E">
        <w:rPr>
          <w:rFonts w:ascii="TT104t00" w:hAnsi="TT104t00" w:cs="TT104t00"/>
          <w:bCs/>
          <w:color w:val="000000"/>
        </w:rPr>
        <w:t>November</w:t>
      </w:r>
      <w:r w:rsidR="0004166C" w:rsidRPr="00D8102E">
        <w:rPr>
          <w:rFonts w:ascii="TT104t00" w:hAnsi="TT104t00" w:cs="TT104t00"/>
          <w:bCs/>
          <w:color w:val="000000"/>
        </w:rPr>
        <w:t xml:space="preserve"> 1</w:t>
      </w:r>
      <w:r w:rsidR="00071B10">
        <w:rPr>
          <w:rFonts w:ascii="TT104t00" w:hAnsi="TT104t00" w:cs="TT104t00"/>
          <w:bCs/>
          <w:color w:val="000000"/>
        </w:rPr>
        <w:t>5</w:t>
      </w:r>
      <w:r w:rsidR="00C906F1" w:rsidRPr="00D8102E">
        <w:rPr>
          <w:rFonts w:ascii="TT104t00" w:hAnsi="TT104t00" w:cs="TT104t00"/>
          <w:bCs/>
          <w:color w:val="000000"/>
        </w:rPr>
        <w:t>, 20</w:t>
      </w:r>
      <w:r w:rsidR="008C3D67" w:rsidRPr="00D8102E">
        <w:rPr>
          <w:rFonts w:ascii="TT104t00" w:hAnsi="TT104t00" w:cs="TT104t00"/>
          <w:bCs/>
          <w:color w:val="000000"/>
        </w:rPr>
        <w:t>2</w:t>
      </w:r>
      <w:r w:rsidR="007944F1" w:rsidRPr="00D8102E">
        <w:rPr>
          <w:rFonts w:ascii="TT104t00" w:hAnsi="TT104t00" w:cs="TT104t00"/>
          <w:bCs/>
          <w:color w:val="000000"/>
        </w:rPr>
        <w:t>1</w:t>
      </w:r>
    </w:p>
    <w:p w14:paraId="251C2ACB" w14:textId="77777777" w:rsidR="00884CDE" w:rsidRPr="00D8102E" w:rsidRDefault="00884CDE" w:rsidP="00884CDE">
      <w:pPr>
        <w:autoSpaceDE w:val="0"/>
        <w:autoSpaceDN w:val="0"/>
        <w:adjustRightInd w:val="0"/>
        <w:jc w:val="center"/>
        <w:rPr>
          <w:rFonts w:ascii="TT104t00" w:hAnsi="TT104t00" w:cs="TT104t00"/>
          <w:bCs/>
          <w:color w:val="000000"/>
        </w:rPr>
      </w:pPr>
    </w:p>
    <w:p w14:paraId="25A79AC6" w14:textId="1DCBADCA" w:rsidR="00B411A4" w:rsidRPr="00D8102E" w:rsidRDefault="00B411A4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  <w:u w:val="single"/>
        </w:rPr>
      </w:pPr>
      <w:r w:rsidRPr="00D8102E">
        <w:rPr>
          <w:rFonts w:ascii="Arial" w:hAnsi="Arial" w:cs="Arial"/>
          <w:bCs/>
          <w:color w:val="000000"/>
          <w:u w:val="single"/>
        </w:rPr>
        <w:t>Scope of Project</w:t>
      </w:r>
    </w:p>
    <w:p w14:paraId="29D6E6C4" w14:textId="77777777" w:rsidR="00884CDE" w:rsidRPr="00D8102E" w:rsidRDefault="00884CDE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  <w:u w:val="single"/>
        </w:rPr>
      </w:pPr>
    </w:p>
    <w:p w14:paraId="506019C8" w14:textId="469285E6" w:rsidR="00B411A4" w:rsidRPr="00D8102E" w:rsidRDefault="00C43E86" w:rsidP="00B411A4">
      <w:pPr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Dependent</w:t>
      </w:r>
      <w:r w:rsidR="00884CDE" w:rsidRPr="00D8102E">
        <w:rPr>
          <w:rFonts w:ascii="Arial" w:hAnsi="Arial" w:cs="Arial"/>
          <w:bCs/>
          <w:color w:val="000000"/>
        </w:rPr>
        <w:t xml:space="preserve"> upon </w:t>
      </w:r>
      <w:r w:rsidR="00D8102E" w:rsidRPr="00D8102E">
        <w:rPr>
          <w:rFonts w:ascii="Arial" w:hAnsi="Arial" w:cs="Arial"/>
          <w:bCs/>
          <w:color w:val="000000"/>
        </w:rPr>
        <w:t xml:space="preserve">the </w:t>
      </w:r>
      <w:r w:rsidR="00884CDE" w:rsidRPr="00D8102E">
        <w:rPr>
          <w:rFonts w:ascii="Arial" w:hAnsi="Arial" w:cs="Arial"/>
          <w:bCs/>
          <w:color w:val="000000"/>
        </w:rPr>
        <w:t xml:space="preserve">number of participants,  there will be </w:t>
      </w:r>
      <w:r w:rsidR="00336A30" w:rsidRPr="00D8102E">
        <w:rPr>
          <w:rFonts w:ascii="Arial" w:hAnsi="Arial" w:cs="Arial"/>
          <w:bCs/>
          <w:color w:val="000000"/>
        </w:rPr>
        <w:t xml:space="preserve">up to 2 project sites. </w:t>
      </w:r>
      <w:r w:rsidR="00B411A4" w:rsidRPr="00D8102E">
        <w:rPr>
          <w:rFonts w:ascii="Arial" w:hAnsi="Arial" w:cs="Arial"/>
          <w:bCs/>
          <w:color w:val="000000"/>
        </w:rPr>
        <w:t xml:space="preserve">One project site will be at a school in El Rodeo, Guatemala, a small village devastated by the 2018 De Fuego Volcano disaster. </w:t>
      </w:r>
      <w:r w:rsidR="00336A30" w:rsidRPr="00D8102E">
        <w:rPr>
          <w:rFonts w:ascii="Arial" w:hAnsi="Arial" w:cs="Arial"/>
          <w:bCs/>
          <w:color w:val="000000"/>
        </w:rPr>
        <w:t>T</w:t>
      </w:r>
      <w:r w:rsidR="00D8102E" w:rsidRPr="00D8102E">
        <w:rPr>
          <w:rFonts w:ascii="Arial" w:hAnsi="Arial" w:cs="Arial"/>
          <w:bCs/>
          <w:color w:val="000000"/>
        </w:rPr>
        <w:t>his school</w:t>
      </w:r>
      <w:r w:rsidR="00336A30" w:rsidRPr="00D8102E">
        <w:rPr>
          <w:rFonts w:ascii="Arial" w:hAnsi="Arial" w:cs="Arial"/>
          <w:bCs/>
          <w:color w:val="000000"/>
        </w:rPr>
        <w:t xml:space="preserve"> was the site of a 2020 Rotary project. </w:t>
      </w:r>
      <w:r w:rsidR="00B411A4" w:rsidRPr="00D8102E">
        <w:rPr>
          <w:rFonts w:ascii="Arial" w:hAnsi="Arial" w:cs="Arial"/>
          <w:bCs/>
          <w:color w:val="000000"/>
        </w:rPr>
        <w:t xml:space="preserve">The projects </w:t>
      </w:r>
      <w:r w:rsidR="00D8102E" w:rsidRPr="00D8102E">
        <w:rPr>
          <w:rFonts w:ascii="Arial" w:hAnsi="Arial" w:cs="Arial"/>
          <w:bCs/>
          <w:color w:val="000000"/>
        </w:rPr>
        <w:t>at the school</w:t>
      </w:r>
      <w:r w:rsidR="00B411A4" w:rsidRPr="00D8102E">
        <w:rPr>
          <w:rFonts w:ascii="Arial" w:hAnsi="Arial" w:cs="Arial"/>
          <w:bCs/>
          <w:color w:val="000000"/>
        </w:rPr>
        <w:t xml:space="preserve"> will consist of building </w:t>
      </w:r>
      <w:r w:rsidR="00336A30" w:rsidRPr="00D8102E">
        <w:rPr>
          <w:rFonts w:ascii="Arial" w:hAnsi="Arial" w:cs="Arial"/>
          <w:bCs/>
          <w:color w:val="000000"/>
        </w:rPr>
        <w:t>a</w:t>
      </w:r>
      <w:r w:rsidR="00B411A4" w:rsidRPr="00D8102E">
        <w:rPr>
          <w:rFonts w:ascii="Arial" w:hAnsi="Arial" w:cs="Arial"/>
          <w:bCs/>
          <w:color w:val="000000"/>
        </w:rPr>
        <w:t xml:space="preserve"> new rear wooden landing platform and stairway,  working in classrooms and other areas</w:t>
      </w:r>
      <w:r w:rsidR="00EA428D">
        <w:rPr>
          <w:rFonts w:ascii="Arial" w:hAnsi="Arial" w:cs="Arial"/>
          <w:bCs/>
          <w:color w:val="000000"/>
        </w:rPr>
        <w:t>,</w:t>
      </w:r>
      <w:r w:rsidR="00B411A4" w:rsidRPr="00D8102E">
        <w:rPr>
          <w:rFonts w:ascii="Arial" w:hAnsi="Arial" w:cs="Arial"/>
          <w:bCs/>
          <w:color w:val="000000"/>
        </w:rPr>
        <w:t xml:space="preserve"> painting and re-laying a water line to eliminate a trip hazard for the children. Other potential projects at the school are being developed. A secondary project site will be a  in Antigua</w:t>
      </w:r>
      <w:r w:rsidR="00D05D91" w:rsidRPr="00D8102E">
        <w:rPr>
          <w:rFonts w:ascii="Arial" w:hAnsi="Arial" w:cs="Arial"/>
          <w:bCs/>
          <w:color w:val="000000"/>
        </w:rPr>
        <w:t>,</w:t>
      </w:r>
      <w:r w:rsidR="00B411A4" w:rsidRPr="00D8102E">
        <w:rPr>
          <w:rFonts w:ascii="Arial" w:hAnsi="Arial" w:cs="Arial"/>
          <w:bCs/>
          <w:color w:val="000000"/>
        </w:rPr>
        <w:t xml:space="preserve"> where the team members assigned there will build wooden bunk beds</w:t>
      </w:r>
      <w:r w:rsidR="00D8102E" w:rsidRPr="00D8102E">
        <w:rPr>
          <w:rFonts w:ascii="Arial" w:hAnsi="Arial" w:cs="Arial"/>
          <w:bCs/>
          <w:color w:val="000000"/>
        </w:rPr>
        <w:t>,</w:t>
      </w:r>
      <w:r w:rsidR="00B411A4" w:rsidRPr="00D8102E">
        <w:rPr>
          <w:rFonts w:ascii="Arial" w:hAnsi="Arial" w:cs="Arial"/>
          <w:bCs/>
          <w:color w:val="000000"/>
        </w:rPr>
        <w:t xml:space="preserve"> which will then be transported to another site. </w:t>
      </w:r>
    </w:p>
    <w:p w14:paraId="7B4BA1C1" w14:textId="339D896D" w:rsidR="00B411A4" w:rsidRPr="00D8102E" w:rsidRDefault="00D05D9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 xml:space="preserve">All participants will stay at a </w:t>
      </w:r>
      <w:r w:rsidR="00C1428E" w:rsidRPr="00D8102E">
        <w:rPr>
          <w:rFonts w:ascii="Arial" w:hAnsi="Arial" w:cs="Arial"/>
          <w:bCs/>
          <w:color w:val="000000"/>
        </w:rPr>
        <w:t>hotel in Antiqua, heading out with</w:t>
      </w:r>
      <w:r w:rsidR="00C43E86" w:rsidRPr="00D8102E">
        <w:rPr>
          <w:rFonts w:ascii="Arial" w:hAnsi="Arial" w:cs="Arial"/>
          <w:bCs/>
          <w:color w:val="000000"/>
        </w:rPr>
        <w:t xml:space="preserve"> </w:t>
      </w:r>
      <w:r w:rsidR="00C1428E" w:rsidRPr="00D8102E">
        <w:rPr>
          <w:rFonts w:ascii="Arial" w:hAnsi="Arial" w:cs="Arial"/>
          <w:bCs/>
          <w:color w:val="000000"/>
        </w:rPr>
        <w:t xml:space="preserve">their team to their project site each weekday morning and returning late afternoon.  </w:t>
      </w:r>
      <w:r w:rsidRPr="00D8102E">
        <w:rPr>
          <w:rFonts w:ascii="Arial" w:hAnsi="Arial" w:cs="Arial"/>
          <w:bCs/>
          <w:color w:val="000000"/>
        </w:rPr>
        <w:t xml:space="preserve"> </w:t>
      </w:r>
    </w:p>
    <w:p w14:paraId="217633E1" w14:textId="61986E5A" w:rsidR="00C43E86" w:rsidRPr="00D8102E" w:rsidRDefault="00C43E86" w:rsidP="00C43E86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i/>
          <w:color w:val="000000"/>
          <w:u w:val="single"/>
        </w:rPr>
      </w:pPr>
      <w:r w:rsidRPr="00071B10">
        <w:rPr>
          <w:rFonts w:ascii="Arial" w:hAnsi="Arial" w:cs="Arial"/>
          <w:b/>
          <w:bCs/>
          <w:color w:val="000000"/>
        </w:rPr>
        <w:t>Team is limited</w:t>
      </w:r>
      <w:r w:rsidRPr="00D8102E">
        <w:rPr>
          <w:rFonts w:ascii="Arial" w:hAnsi="Arial" w:cs="Arial"/>
          <w:bCs/>
          <w:color w:val="000000"/>
        </w:rPr>
        <w:t xml:space="preserve">. </w:t>
      </w:r>
      <w:r w:rsidRPr="00614FEF">
        <w:rPr>
          <w:rFonts w:ascii="Arial" w:hAnsi="Arial" w:cs="Arial"/>
          <w:b/>
          <w:bCs/>
          <w:i/>
          <w:color w:val="000000"/>
          <w:u w:val="single"/>
        </w:rPr>
        <w:t>Applications will be accepted on a first</w:t>
      </w:r>
      <w:r w:rsidR="00D8102E" w:rsidRPr="00614FEF">
        <w:rPr>
          <w:rFonts w:ascii="Arial" w:hAnsi="Arial" w:cs="Arial"/>
          <w:b/>
          <w:bCs/>
          <w:i/>
          <w:color w:val="000000"/>
          <w:u w:val="single"/>
        </w:rPr>
        <w:t>-</w:t>
      </w:r>
      <w:r w:rsidRPr="00614FEF">
        <w:rPr>
          <w:rFonts w:ascii="Arial" w:hAnsi="Arial" w:cs="Arial"/>
          <w:b/>
          <w:bCs/>
          <w:i/>
          <w:color w:val="000000"/>
          <w:u w:val="single"/>
        </w:rPr>
        <w:t>come, first</w:t>
      </w:r>
      <w:r w:rsidR="00D8102E" w:rsidRPr="00614FEF">
        <w:rPr>
          <w:rFonts w:ascii="Arial" w:hAnsi="Arial" w:cs="Arial"/>
          <w:b/>
          <w:bCs/>
          <w:i/>
          <w:color w:val="000000"/>
          <w:u w:val="single"/>
        </w:rPr>
        <w:t>-</w:t>
      </w:r>
      <w:r w:rsidRPr="00614FEF">
        <w:rPr>
          <w:rFonts w:ascii="Arial" w:hAnsi="Arial" w:cs="Arial"/>
          <w:b/>
          <w:bCs/>
          <w:i/>
          <w:color w:val="000000"/>
          <w:u w:val="single"/>
        </w:rPr>
        <w:t>served basis.</w:t>
      </w:r>
    </w:p>
    <w:p w14:paraId="4EB0F43D" w14:textId="30E37A22" w:rsidR="00C43E86" w:rsidRPr="00D8102E" w:rsidRDefault="00C43E86" w:rsidP="00C43E86">
      <w:pPr>
        <w:rPr>
          <w:rFonts w:ascii="Arial" w:hAnsi="Arial" w:cs="Arial"/>
          <w:bCs/>
        </w:rPr>
      </w:pPr>
      <w:r w:rsidRPr="00D8102E">
        <w:rPr>
          <w:rFonts w:ascii="Arial" w:hAnsi="Arial" w:cs="Arial"/>
          <w:bCs/>
          <w:color w:val="000000"/>
          <w:u w:val="single"/>
        </w:rPr>
        <w:t>Cost</w:t>
      </w:r>
      <w:r w:rsidRPr="00D8102E">
        <w:rPr>
          <w:rFonts w:ascii="Arial" w:hAnsi="Arial" w:cs="Arial"/>
          <w:bCs/>
          <w:color w:val="000000"/>
        </w:rPr>
        <w:t xml:space="preserve"> - $1,250  - The trip cost will include airfare, ground transportation, material costs, hotel, breakfast every day, lunch during the workweek. Participants will be encouraged to eat dinner as a</w:t>
      </w:r>
      <w:r w:rsidRPr="00D8102E">
        <w:rPr>
          <w:rFonts w:ascii="Arial" w:hAnsi="Arial" w:cs="Arial"/>
          <w:bCs/>
          <w:color w:val="000000" w:themeColor="text1"/>
          <w:u w:val="single"/>
        </w:rPr>
        <w:t xml:space="preserve"> group</w:t>
      </w:r>
      <w:r w:rsidR="00D8102E">
        <w:rPr>
          <w:rFonts w:ascii="Arial" w:hAnsi="Arial" w:cs="Arial"/>
          <w:bCs/>
          <w:color w:val="000000" w:themeColor="text1"/>
          <w:u w:val="single"/>
        </w:rPr>
        <w:t>,</w:t>
      </w:r>
      <w:r w:rsidRPr="00D8102E">
        <w:rPr>
          <w:rFonts w:ascii="Arial" w:hAnsi="Arial" w:cs="Arial"/>
          <w:bCs/>
          <w:color w:val="000000" w:themeColor="text1"/>
        </w:rPr>
        <w:t xml:space="preserve"> </w:t>
      </w:r>
      <w:r w:rsidRPr="00D8102E">
        <w:rPr>
          <w:rFonts w:ascii="Arial" w:hAnsi="Arial" w:cs="Arial"/>
          <w:bCs/>
          <w:color w:val="000000"/>
        </w:rPr>
        <w:t>but dinner is not included in the cost.</w:t>
      </w:r>
      <w:r w:rsidRPr="00D8102E">
        <w:rPr>
          <w:rStyle w:val="apple-converted-space"/>
          <w:rFonts w:ascii="Arial" w:hAnsi="Arial" w:cs="Arial"/>
          <w:bCs/>
          <w:color w:val="000000"/>
        </w:rPr>
        <w:t> </w:t>
      </w:r>
      <w:r w:rsidRPr="00D8102E">
        <w:rPr>
          <w:rFonts w:ascii="Arial" w:hAnsi="Arial" w:cs="Arial"/>
          <w:bCs/>
          <w:color w:val="000000"/>
        </w:rPr>
        <w:t>There will not be an after-work excursion for this trip. (Those going will have time to relax and explore Antigua</w:t>
      </w:r>
      <w:r w:rsidR="008271FE" w:rsidRPr="00D8102E">
        <w:rPr>
          <w:rFonts w:ascii="Arial" w:hAnsi="Arial" w:cs="Arial"/>
          <w:bCs/>
          <w:color w:val="000000"/>
        </w:rPr>
        <w:t xml:space="preserve"> </w:t>
      </w:r>
      <w:r w:rsidR="00582182" w:rsidRPr="00D8102E">
        <w:rPr>
          <w:rFonts w:ascii="Arial" w:hAnsi="Arial" w:cs="Arial"/>
          <w:bCs/>
          <w:color w:val="000000"/>
        </w:rPr>
        <w:t>during non-working hours</w:t>
      </w:r>
      <w:r w:rsidR="008271FE" w:rsidRPr="00D8102E">
        <w:rPr>
          <w:rFonts w:ascii="Arial" w:hAnsi="Arial" w:cs="Arial"/>
          <w:bCs/>
          <w:color w:val="000000"/>
        </w:rPr>
        <w:t>).</w:t>
      </w:r>
      <w:r w:rsidRPr="00D8102E">
        <w:rPr>
          <w:rFonts w:ascii="Arial" w:hAnsi="Arial" w:cs="Arial"/>
          <w:bCs/>
          <w:color w:val="000000"/>
        </w:rPr>
        <w:t> </w:t>
      </w:r>
      <w:r w:rsidR="00071B10">
        <w:rPr>
          <w:rFonts w:ascii="Arial" w:hAnsi="Arial" w:cs="Arial"/>
          <w:bCs/>
          <w:color w:val="000000"/>
        </w:rPr>
        <w:t>Airfare includes carry-on but any need for checked luggage will be at participant</w:t>
      </w:r>
      <w:r w:rsidR="00EA428D">
        <w:rPr>
          <w:rFonts w:ascii="Arial" w:hAnsi="Arial" w:cs="Arial"/>
          <w:bCs/>
          <w:color w:val="000000"/>
        </w:rPr>
        <w:t>’</w:t>
      </w:r>
      <w:r w:rsidR="00071B10">
        <w:rPr>
          <w:rFonts w:ascii="Arial" w:hAnsi="Arial" w:cs="Arial"/>
          <w:bCs/>
          <w:color w:val="000000"/>
        </w:rPr>
        <w:t xml:space="preserve">s expense. </w:t>
      </w:r>
      <w:r w:rsidR="00D8102E">
        <w:rPr>
          <w:rFonts w:ascii="Arial" w:hAnsi="Arial" w:cs="Arial"/>
          <w:bCs/>
          <w:color w:val="000000"/>
        </w:rPr>
        <w:t>A d</w:t>
      </w:r>
      <w:r w:rsidRPr="00D8102E">
        <w:rPr>
          <w:rFonts w:ascii="Arial" w:hAnsi="Arial" w:cs="Arial"/>
          <w:bCs/>
          <w:color w:val="000000"/>
        </w:rPr>
        <w:t xml:space="preserve">eposit of $200 is due with </w:t>
      </w:r>
      <w:r w:rsidR="00D8102E">
        <w:rPr>
          <w:rFonts w:ascii="Arial" w:hAnsi="Arial" w:cs="Arial"/>
          <w:bCs/>
          <w:color w:val="000000"/>
        </w:rPr>
        <w:t xml:space="preserve">your </w:t>
      </w:r>
      <w:r w:rsidRPr="00D8102E">
        <w:rPr>
          <w:rFonts w:ascii="Arial" w:hAnsi="Arial" w:cs="Arial"/>
          <w:bCs/>
          <w:color w:val="000000"/>
        </w:rPr>
        <w:t>application, 2</w:t>
      </w:r>
      <w:r w:rsidRPr="00D8102E">
        <w:rPr>
          <w:rFonts w:ascii="Arial" w:hAnsi="Arial" w:cs="Arial"/>
          <w:bCs/>
          <w:color w:val="000000"/>
          <w:vertAlign w:val="superscript"/>
        </w:rPr>
        <w:t>nd</w:t>
      </w:r>
      <w:r w:rsidRPr="00D8102E">
        <w:rPr>
          <w:rFonts w:ascii="Arial" w:hAnsi="Arial" w:cs="Arial"/>
          <w:bCs/>
          <w:color w:val="000000"/>
        </w:rPr>
        <w:t xml:space="preserve"> payment of $400 due by Aug 1</w:t>
      </w:r>
      <w:r w:rsidR="00D8102E">
        <w:rPr>
          <w:rFonts w:ascii="Arial" w:hAnsi="Arial" w:cs="Arial"/>
          <w:bCs/>
          <w:color w:val="000000"/>
        </w:rPr>
        <w:t>st,</w:t>
      </w:r>
      <w:r w:rsidRPr="00D8102E">
        <w:rPr>
          <w:rFonts w:ascii="Arial" w:hAnsi="Arial" w:cs="Arial"/>
          <w:bCs/>
          <w:color w:val="000000"/>
        </w:rPr>
        <w:t xml:space="preserve"> and the remaining balance will due October 15</w:t>
      </w:r>
      <w:r w:rsidR="00D8102E">
        <w:rPr>
          <w:rFonts w:ascii="Arial" w:hAnsi="Arial" w:cs="Arial"/>
          <w:bCs/>
          <w:color w:val="000000"/>
        </w:rPr>
        <w:t>th</w:t>
      </w:r>
      <w:r w:rsidRPr="00D8102E">
        <w:rPr>
          <w:rFonts w:ascii="Arial" w:hAnsi="Arial" w:cs="Arial"/>
          <w:bCs/>
          <w:color w:val="000000"/>
        </w:rPr>
        <w:t>. The rate is based on double occupancy - if you do</w:t>
      </w:r>
      <w:r w:rsidR="00D8102E">
        <w:rPr>
          <w:rFonts w:ascii="Arial" w:hAnsi="Arial" w:cs="Arial"/>
          <w:bCs/>
          <w:color w:val="000000"/>
        </w:rPr>
        <w:t xml:space="preserve"> not</w:t>
      </w:r>
      <w:r w:rsidRPr="00D8102E">
        <w:rPr>
          <w:rFonts w:ascii="Arial" w:hAnsi="Arial" w:cs="Arial"/>
          <w:bCs/>
          <w:color w:val="000000"/>
        </w:rPr>
        <w:t xml:space="preserve"> have a roommate, one will be assigned.  If single occupancy is desired, please contact Jim Wales for additional costs amount.  </w:t>
      </w:r>
      <w:r w:rsidR="00614FEF" w:rsidRPr="00614FEF">
        <w:rPr>
          <w:rFonts w:ascii="Arial" w:hAnsi="Arial" w:cs="Arial"/>
          <w:b/>
          <w:bCs/>
          <w:color w:val="000000"/>
          <w:u w:val="single"/>
        </w:rPr>
        <w:t>Application deadline is August 1.</w:t>
      </w:r>
      <w:r w:rsidR="00614FEF">
        <w:rPr>
          <w:rFonts w:ascii="Arial" w:hAnsi="Arial" w:cs="Arial"/>
          <w:bCs/>
          <w:color w:val="000000"/>
        </w:rPr>
        <w:t xml:space="preserve"> </w:t>
      </w:r>
    </w:p>
    <w:p w14:paraId="7DE1D553" w14:textId="0EF24025" w:rsidR="0044433F" w:rsidRPr="00D8102E" w:rsidRDefault="00BE35DA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 xml:space="preserve">It is anticipated there will be a meeting in September for all </w:t>
      </w:r>
      <w:r w:rsidR="00071B10">
        <w:rPr>
          <w:rFonts w:ascii="Arial" w:hAnsi="Arial" w:cs="Arial"/>
          <w:bCs/>
          <w:color w:val="000000"/>
        </w:rPr>
        <w:t xml:space="preserve">registered </w:t>
      </w:r>
      <w:r w:rsidRPr="00D8102E">
        <w:rPr>
          <w:rFonts w:ascii="Arial" w:hAnsi="Arial" w:cs="Arial"/>
          <w:bCs/>
          <w:color w:val="000000"/>
        </w:rPr>
        <w:t xml:space="preserve">trip participants. At that </w:t>
      </w:r>
      <w:r w:rsidR="00541C43" w:rsidRPr="00D8102E">
        <w:rPr>
          <w:rFonts w:ascii="Arial" w:hAnsi="Arial" w:cs="Arial"/>
          <w:bCs/>
          <w:color w:val="000000"/>
        </w:rPr>
        <w:t xml:space="preserve">meeting, detailed trip and project information will be provided. </w:t>
      </w:r>
      <w:r w:rsidR="00BC4518" w:rsidRPr="00D8102E">
        <w:rPr>
          <w:rFonts w:ascii="Arial" w:hAnsi="Arial" w:cs="Arial"/>
          <w:bCs/>
          <w:color w:val="000000"/>
        </w:rPr>
        <w:t>Additionally, a section of the meeting will be set aside for an opportunity to provide suggestions to first</w:t>
      </w:r>
      <w:r w:rsidR="00D8102E">
        <w:rPr>
          <w:rFonts w:ascii="Arial" w:hAnsi="Arial" w:cs="Arial"/>
          <w:bCs/>
          <w:color w:val="000000"/>
        </w:rPr>
        <w:t>-</w:t>
      </w:r>
      <w:r w:rsidR="00BC4518" w:rsidRPr="00D8102E">
        <w:rPr>
          <w:rFonts w:ascii="Arial" w:hAnsi="Arial" w:cs="Arial"/>
          <w:bCs/>
          <w:color w:val="000000"/>
        </w:rPr>
        <w:lastRenderedPageBreak/>
        <w:t>time travelers to Guatemala</w:t>
      </w:r>
      <w:r w:rsidR="00D8102E">
        <w:rPr>
          <w:rFonts w:ascii="Arial" w:hAnsi="Arial" w:cs="Arial"/>
          <w:bCs/>
          <w:color w:val="000000"/>
        </w:rPr>
        <w:t>, and</w:t>
      </w:r>
      <w:r w:rsidR="00BC4518" w:rsidRPr="00D8102E">
        <w:rPr>
          <w:rFonts w:ascii="Arial" w:hAnsi="Arial" w:cs="Arial"/>
          <w:bCs/>
          <w:color w:val="000000"/>
        </w:rPr>
        <w:t xml:space="preserve"> </w:t>
      </w:r>
      <w:r w:rsidR="00620535" w:rsidRPr="00D8102E">
        <w:rPr>
          <w:rFonts w:ascii="Arial" w:hAnsi="Arial" w:cs="Arial"/>
          <w:bCs/>
          <w:color w:val="000000"/>
        </w:rPr>
        <w:t>that travelers may find beneficial regardi</w:t>
      </w:r>
      <w:r w:rsidR="00DA3C23" w:rsidRPr="00D8102E">
        <w:rPr>
          <w:rFonts w:ascii="Arial" w:hAnsi="Arial" w:cs="Arial"/>
          <w:bCs/>
          <w:color w:val="000000"/>
        </w:rPr>
        <w:t xml:space="preserve">ng </w:t>
      </w:r>
      <w:r w:rsidR="00620535" w:rsidRPr="00D8102E">
        <w:rPr>
          <w:rFonts w:ascii="Arial" w:hAnsi="Arial" w:cs="Arial"/>
          <w:bCs/>
          <w:color w:val="000000"/>
        </w:rPr>
        <w:t>healt</w:t>
      </w:r>
      <w:r w:rsidR="00DA3C23" w:rsidRPr="00D8102E">
        <w:rPr>
          <w:rFonts w:ascii="Arial" w:hAnsi="Arial" w:cs="Arial"/>
          <w:bCs/>
          <w:color w:val="000000"/>
        </w:rPr>
        <w:t xml:space="preserve">h, </w:t>
      </w:r>
      <w:r w:rsidR="00620535" w:rsidRPr="00D8102E">
        <w:rPr>
          <w:rFonts w:ascii="Arial" w:hAnsi="Arial" w:cs="Arial"/>
          <w:bCs/>
          <w:color w:val="000000"/>
        </w:rPr>
        <w:t>safety</w:t>
      </w:r>
      <w:r w:rsidR="00D8102E">
        <w:rPr>
          <w:rFonts w:ascii="Arial" w:hAnsi="Arial" w:cs="Arial"/>
          <w:bCs/>
          <w:color w:val="000000"/>
        </w:rPr>
        <w:t>,</w:t>
      </w:r>
      <w:r w:rsidR="00620535" w:rsidRPr="00D8102E">
        <w:rPr>
          <w:rFonts w:ascii="Arial" w:hAnsi="Arial" w:cs="Arial"/>
          <w:bCs/>
          <w:color w:val="000000"/>
        </w:rPr>
        <w:t xml:space="preserve"> and local customs.</w:t>
      </w:r>
    </w:p>
    <w:p w14:paraId="74E7E230" w14:textId="52B4D1CF" w:rsidR="00B411A4" w:rsidRPr="00D8102E" w:rsidRDefault="00582182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  <w:u w:val="single"/>
        </w:rPr>
      </w:pPr>
      <w:r w:rsidRPr="00D8102E">
        <w:rPr>
          <w:rFonts w:ascii="Arial" w:hAnsi="Arial" w:cs="Arial"/>
          <w:bCs/>
          <w:color w:val="000000"/>
          <w:u w:val="single"/>
        </w:rPr>
        <w:t xml:space="preserve">Project Location Information </w:t>
      </w:r>
    </w:p>
    <w:p w14:paraId="5540ECF5" w14:textId="77777777" w:rsidR="00473334" w:rsidRPr="00D8102E" w:rsidRDefault="00473334" w:rsidP="00D07798">
      <w:pPr>
        <w:shd w:val="clear" w:color="auto" w:fill="FFFFFF"/>
        <w:rPr>
          <w:rFonts w:ascii="Arial" w:hAnsi="Arial" w:cs="Arial"/>
          <w:bCs/>
          <w:color w:val="222222"/>
          <w:u w:val="single"/>
        </w:rPr>
      </w:pPr>
    </w:p>
    <w:p w14:paraId="159F6497" w14:textId="77777777" w:rsidR="0044433F" w:rsidRPr="00D8102E" w:rsidRDefault="0044433F" w:rsidP="00663BE2">
      <w:pPr>
        <w:pStyle w:val="NormalWeb"/>
        <w:spacing w:before="120" w:beforeAutospacing="0" w:after="120" w:afterAutospacing="0"/>
        <w:rPr>
          <w:rFonts w:ascii="Arial" w:hAnsi="Arial" w:cs="Arial"/>
          <w:bCs/>
          <w:color w:val="202122"/>
        </w:rPr>
      </w:pPr>
    </w:p>
    <w:p w14:paraId="77B41E4F" w14:textId="3352CF7C" w:rsidR="0044433F" w:rsidRPr="00D8102E" w:rsidRDefault="0044433F" w:rsidP="0044433F">
      <w:pPr>
        <w:pStyle w:val="NormalWeb"/>
        <w:spacing w:before="120" w:beforeAutospacing="0" w:after="120" w:afterAutospacing="0"/>
        <w:jc w:val="center"/>
        <w:rPr>
          <w:rFonts w:ascii="Arial" w:hAnsi="Arial" w:cs="Arial"/>
          <w:bCs/>
          <w:color w:val="202122"/>
        </w:rPr>
      </w:pPr>
      <w:r w:rsidRPr="00D8102E">
        <w:rPr>
          <w:rFonts w:ascii="Helvetica" w:hAnsi="Helvetica" w:cs="Helvetica"/>
          <w:bCs/>
          <w:noProof/>
          <w:sz w:val="28"/>
          <w:szCs w:val="28"/>
        </w:rPr>
        <w:drawing>
          <wp:inline distT="0" distB="0" distL="0" distR="0" wp14:anchorId="0AEE875D" wp14:editId="7BCBC0EA">
            <wp:extent cx="3429000" cy="3429000"/>
            <wp:effectExtent l="0" t="0" r="0" b="0"/>
            <wp:docPr id="19" name="Picture 1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212B" w14:textId="77777777" w:rsidR="0044433F" w:rsidRPr="00D8102E" w:rsidRDefault="0044433F" w:rsidP="00663BE2">
      <w:pPr>
        <w:pStyle w:val="NormalWeb"/>
        <w:spacing w:before="120" w:beforeAutospacing="0" w:after="120" w:afterAutospacing="0"/>
        <w:rPr>
          <w:rFonts w:ascii="Arial" w:hAnsi="Arial" w:cs="Arial"/>
          <w:bCs/>
          <w:color w:val="202122"/>
        </w:rPr>
      </w:pPr>
    </w:p>
    <w:p w14:paraId="5DE4F333" w14:textId="77777777" w:rsidR="0044433F" w:rsidRPr="00D8102E" w:rsidRDefault="0044433F" w:rsidP="00663BE2">
      <w:pPr>
        <w:pStyle w:val="NormalWeb"/>
        <w:spacing w:before="120" w:beforeAutospacing="0" w:after="120" w:afterAutospacing="0"/>
        <w:rPr>
          <w:rFonts w:ascii="Arial" w:hAnsi="Arial" w:cs="Arial"/>
          <w:bCs/>
          <w:color w:val="202122"/>
        </w:rPr>
      </w:pPr>
    </w:p>
    <w:p w14:paraId="0DF8743A" w14:textId="288A54D3" w:rsidR="00D31FAB" w:rsidRPr="00D8102E" w:rsidRDefault="00D31FAB" w:rsidP="00663BE2">
      <w:pPr>
        <w:pStyle w:val="NormalWeb"/>
        <w:spacing w:before="120" w:beforeAutospacing="0" w:after="120" w:afterAutospacing="0"/>
        <w:rPr>
          <w:rFonts w:ascii="Arial" w:hAnsi="Arial" w:cs="Arial"/>
          <w:bCs/>
          <w:color w:val="202122"/>
        </w:rPr>
      </w:pPr>
      <w:r w:rsidRPr="00D8102E">
        <w:rPr>
          <w:rFonts w:ascii="Arial" w:hAnsi="Arial" w:cs="Arial"/>
          <w:bCs/>
          <w:color w:val="202122"/>
        </w:rPr>
        <w:t xml:space="preserve">Antigua Guatemala </w:t>
      </w:r>
    </w:p>
    <w:p w14:paraId="6A451C1D" w14:textId="65E9E7B1" w:rsidR="00663BE2" w:rsidRPr="00D8102E" w:rsidRDefault="00D31FAB" w:rsidP="00663BE2">
      <w:pPr>
        <w:pStyle w:val="NormalWeb"/>
        <w:spacing w:before="120" w:beforeAutospacing="0" w:after="120" w:afterAutospacing="0"/>
        <w:rPr>
          <w:rFonts w:ascii="Arial" w:hAnsi="Arial" w:cs="Arial"/>
          <w:bCs/>
          <w:color w:val="202122"/>
        </w:rPr>
      </w:pPr>
      <w:r w:rsidRPr="00D8102E">
        <w:rPr>
          <w:rFonts w:ascii="Arial" w:hAnsi="Arial" w:cs="Arial"/>
          <w:bCs/>
          <w:color w:val="202122"/>
        </w:rPr>
        <w:t xml:space="preserve">Antigua </w:t>
      </w:r>
      <w:r w:rsidR="00663BE2" w:rsidRPr="00D8102E">
        <w:rPr>
          <w:rFonts w:ascii="Arial" w:hAnsi="Arial" w:cs="Arial"/>
          <w:bCs/>
          <w:color w:val="202122"/>
        </w:rPr>
        <w:t>is a city in</w:t>
      </w:r>
      <w:r w:rsidR="00A94421" w:rsidRPr="00D8102E">
        <w:rPr>
          <w:rFonts w:ascii="Arial" w:hAnsi="Arial" w:cs="Arial"/>
          <w:bCs/>
          <w:color w:val="202122"/>
        </w:rPr>
        <w:t xml:space="preserve"> the</w:t>
      </w:r>
      <w:r w:rsidR="00A94421" w:rsidRPr="00D8102E">
        <w:rPr>
          <w:rStyle w:val="apple-converted-space"/>
          <w:rFonts w:ascii="Arial" w:hAnsi="Arial" w:cs="Arial"/>
          <w:bCs/>
          <w:color w:val="000000" w:themeColor="text1"/>
        </w:rPr>
        <w:t xml:space="preserve"> central highlands </w:t>
      </w:r>
      <w:r w:rsidR="00663BE2" w:rsidRPr="00D8102E">
        <w:rPr>
          <w:rFonts w:ascii="Arial" w:hAnsi="Arial" w:cs="Arial"/>
          <w:bCs/>
          <w:color w:val="000000" w:themeColor="text1"/>
        </w:rPr>
        <w:t>of</w:t>
      </w:r>
      <w:r w:rsidR="00663BE2"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hyperlink r:id="rId10" w:tooltip="Guatemala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Guatemala</w:t>
        </w:r>
      </w:hyperlink>
      <w:r w:rsidR="00663BE2"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r w:rsidR="00663BE2" w:rsidRPr="00D8102E">
        <w:rPr>
          <w:rFonts w:ascii="Arial" w:hAnsi="Arial" w:cs="Arial"/>
          <w:bCs/>
          <w:color w:val="202122"/>
        </w:rPr>
        <w:t>known for its preserved</w:t>
      </w:r>
      <w:r w:rsidR="00663BE2" w:rsidRPr="00D8102E">
        <w:rPr>
          <w:rStyle w:val="apple-converted-space"/>
          <w:rFonts w:ascii="Arial" w:hAnsi="Arial" w:cs="Arial"/>
          <w:bCs/>
          <w:color w:val="202122"/>
        </w:rPr>
        <w:t> </w:t>
      </w:r>
      <w:hyperlink r:id="rId11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Spanish</w:t>
        </w:r>
      </w:hyperlink>
      <w:r w:rsidR="00663BE2"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hyperlink r:id="rId12" w:tooltip="Baroque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Baroque</w:t>
        </w:r>
      </w:hyperlink>
      <w:r w:rsidR="00663BE2" w:rsidRPr="00D8102E">
        <w:rPr>
          <w:rFonts w:ascii="Arial" w:hAnsi="Arial" w:cs="Arial"/>
          <w:bCs/>
          <w:color w:val="000000" w:themeColor="text1"/>
        </w:rPr>
        <w:t>-</w:t>
      </w:r>
      <w:r w:rsidR="00663BE2" w:rsidRPr="00D8102E">
        <w:rPr>
          <w:rFonts w:ascii="Arial" w:hAnsi="Arial" w:cs="Arial"/>
          <w:bCs/>
          <w:color w:val="202122"/>
        </w:rPr>
        <w:t>influenced architecture as well as a number of ruins of</w:t>
      </w:r>
      <w:r w:rsidR="00663BE2" w:rsidRPr="00D8102E">
        <w:rPr>
          <w:rStyle w:val="apple-converted-space"/>
          <w:rFonts w:ascii="Arial" w:hAnsi="Arial" w:cs="Arial"/>
          <w:bCs/>
          <w:color w:val="202122"/>
        </w:rPr>
        <w:t> </w:t>
      </w:r>
      <w:hyperlink r:id="rId13" w:tooltip="Spanish colony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colonial</w:t>
        </w:r>
      </w:hyperlink>
      <w:r w:rsidR="00663BE2"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hyperlink r:id="rId14" w:tooltip="Church (building)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churches</w:t>
        </w:r>
      </w:hyperlink>
      <w:r w:rsidR="00663BE2" w:rsidRPr="00D8102E">
        <w:rPr>
          <w:rFonts w:ascii="Arial" w:hAnsi="Arial" w:cs="Arial"/>
          <w:bCs/>
          <w:color w:val="000000" w:themeColor="text1"/>
        </w:rPr>
        <w:t xml:space="preserve">. </w:t>
      </w:r>
      <w:r w:rsidR="00663BE2" w:rsidRPr="00D8102E">
        <w:rPr>
          <w:rFonts w:ascii="Arial" w:hAnsi="Arial" w:cs="Arial"/>
          <w:bCs/>
          <w:color w:val="202122"/>
        </w:rPr>
        <w:t>It served as the capital of the</w:t>
      </w:r>
      <w:r w:rsidR="00663BE2" w:rsidRPr="00D8102E">
        <w:rPr>
          <w:rStyle w:val="apple-converted-space"/>
          <w:rFonts w:ascii="Arial" w:hAnsi="Arial" w:cs="Arial"/>
          <w:bCs/>
          <w:color w:val="202122"/>
        </w:rPr>
        <w:t> </w:t>
      </w:r>
      <w:hyperlink r:id="rId15" w:tooltip="Sacatepéquez Department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Kingdom of Guatemala</w:t>
        </w:r>
      </w:hyperlink>
      <w:r w:rsidR="00663BE2" w:rsidRPr="00D8102E">
        <w:rPr>
          <w:rFonts w:ascii="Arial" w:hAnsi="Arial" w:cs="Arial"/>
          <w:bCs/>
          <w:color w:val="000000" w:themeColor="text1"/>
        </w:rPr>
        <w:t xml:space="preserve">. It </w:t>
      </w:r>
      <w:r w:rsidR="00663BE2" w:rsidRPr="00D8102E">
        <w:rPr>
          <w:rFonts w:ascii="Arial" w:hAnsi="Arial" w:cs="Arial"/>
          <w:bCs/>
          <w:color w:val="202122"/>
        </w:rPr>
        <w:t>has been designated a</w:t>
      </w:r>
      <w:r w:rsidR="00663BE2" w:rsidRPr="00D8102E">
        <w:rPr>
          <w:rStyle w:val="apple-converted-space"/>
          <w:rFonts w:ascii="Arial" w:hAnsi="Arial" w:cs="Arial"/>
          <w:bCs/>
          <w:color w:val="202122"/>
        </w:rPr>
        <w:t> </w:t>
      </w:r>
      <w:hyperlink r:id="rId16" w:tooltip="UNESCO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UNESCO</w:t>
        </w:r>
      </w:hyperlink>
      <w:r w:rsidR="00663BE2"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hyperlink r:id="rId17" w:tooltip="World Heritage site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World Heritage site</w:t>
        </w:r>
      </w:hyperlink>
      <w:r w:rsidR="00663BE2" w:rsidRPr="00D8102E">
        <w:rPr>
          <w:rFonts w:ascii="Arial" w:hAnsi="Arial" w:cs="Arial"/>
          <w:bCs/>
          <w:color w:val="000000" w:themeColor="text1"/>
        </w:rPr>
        <w:t>.</w:t>
      </w:r>
      <w:r w:rsidR="0041621E" w:rsidRPr="00D8102E">
        <w:rPr>
          <w:rFonts w:ascii="Arial" w:hAnsi="Arial" w:cs="Arial"/>
          <w:bCs/>
          <w:color w:val="000000" w:themeColor="text1"/>
        </w:rPr>
        <w:t xml:space="preserve"> </w:t>
      </w:r>
      <w:r w:rsidR="00663BE2" w:rsidRPr="00D8102E">
        <w:rPr>
          <w:rFonts w:ascii="Arial" w:hAnsi="Arial" w:cs="Arial"/>
          <w:bCs/>
          <w:color w:val="202122"/>
        </w:rPr>
        <w:t>Antigua Guatemala serves as the municipal seat for the surrounding municipality of the same name. It also serves as the departmental capital of</w:t>
      </w:r>
      <w:r w:rsidR="00663BE2" w:rsidRPr="00D8102E">
        <w:rPr>
          <w:rStyle w:val="apple-converted-space"/>
          <w:rFonts w:ascii="Arial" w:hAnsi="Arial" w:cs="Arial"/>
          <w:bCs/>
          <w:color w:val="202122"/>
        </w:rPr>
        <w:t> </w:t>
      </w:r>
      <w:hyperlink r:id="rId18" w:history="1">
        <w:r w:rsidR="00663BE2"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Sacatepéquez Department</w:t>
        </w:r>
      </w:hyperlink>
      <w:r w:rsidR="00663BE2" w:rsidRPr="00D8102E">
        <w:rPr>
          <w:rFonts w:ascii="Arial" w:hAnsi="Arial" w:cs="Arial"/>
          <w:bCs/>
          <w:color w:val="000000" w:themeColor="text1"/>
        </w:rPr>
        <w:t>.</w:t>
      </w:r>
    </w:p>
    <w:p w14:paraId="335EE6B9" w14:textId="77777777" w:rsidR="00565CA5" w:rsidRPr="00D8102E" w:rsidRDefault="00565CA5" w:rsidP="00D07798">
      <w:pPr>
        <w:shd w:val="clear" w:color="auto" w:fill="FFFFFF"/>
        <w:rPr>
          <w:rFonts w:ascii="Arial" w:hAnsi="Arial" w:cs="Arial"/>
          <w:bCs/>
          <w:color w:val="222222"/>
        </w:rPr>
      </w:pPr>
    </w:p>
    <w:p w14:paraId="2D601B04" w14:textId="77777777" w:rsidR="00565CA5" w:rsidRPr="00D8102E" w:rsidRDefault="00565CA5" w:rsidP="00565CA5">
      <w:pPr>
        <w:shd w:val="clear" w:color="auto" w:fill="FFFFFF"/>
        <w:rPr>
          <w:rFonts w:ascii="Arial" w:hAnsi="Arial" w:cs="Arial"/>
          <w:bCs/>
          <w:color w:val="222222"/>
        </w:rPr>
      </w:pPr>
      <w:r w:rsidRPr="00D8102E">
        <w:rPr>
          <w:rFonts w:ascii="Arial" w:hAnsi="Arial" w:cs="Arial"/>
          <w:bCs/>
          <w:color w:val="222222"/>
        </w:rPr>
        <w:t>El Rodeo</w:t>
      </w:r>
    </w:p>
    <w:p w14:paraId="2776C8A9" w14:textId="5B5CF703" w:rsidR="00565CA5" w:rsidRPr="00D8102E" w:rsidRDefault="00565CA5" w:rsidP="00565CA5">
      <w:pPr>
        <w:pStyle w:val="NormalWeb"/>
        <w:spacing w:before="120" w:beforeAutospacing="0" w:after="120" w:afterAutospacing="0"/>
        <w:rPr>
          <w:rFonts w:ascii="Arial" w:hAnsi="Arial" w:cs="Arial"/>
          <w:bCs/>
          <w:color w:val="000000" w:themeColor="text1"/>
        </w:rPr>
      </w:pPr>
      <w:r w:rsidRPr="00D8102E">
        <w:rPr>
          <w:rFonts w:ascii="Arial" w:hAnsi="Arial" w:cs="Arial"/>
          <w:bCs/>
          <w:color w:val="222222"/>
        </w:rPr>
        <w:t>El Rodeo</w:t>
      </w:r>
      <w:r w:rsidRPr="00D8102E">
        <w:rPr>
          <w:rStyle w:val="apple-converted-space"/>
          <w:rFonts w:ascii="Arial" w:hAnsi="Arial" w:cs="Arial"/>
          <w:bCs/>
          <w:color w:val="222222"/>
        </w:rPr>
        <w:t> </w:t>
      </w:r>
      <w:r w:rsidRPr="00D8102E">
        <w:rPr>
          <w:rFonts w:ascii="Arial" w:hAnsi="Arial" w:cs="Arial"/>
          <w:bCs/>
          <w:color w:val="222222"/>
        </w:rPr>
        <w:t>is a town in the</w:t>
      </w:r>
      <w:r w:rsidRPr="00D8102E">
        <w:rPr>
          <w:rStyle w:val="apple-converted-space"/>
          <w:rFonts w:ascii="Arial" w:hAnsi="Arial" w:cs="Arial"/>
          <w:bCs/>
          <w:color w:val="222222"/>
        </w:rPr>
        <w:t> </w:t>
      </w:r>
      <w:hyperlink r:id="rId19" w:tooltip="Escuintla Department" w:history="1">
        <w:r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Escuintla Department</w:t>
        </w:r>
      </w:hyperlink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r w:rsidRPr="00D8102E">
        <w:rPr>
          <w:rFonts w:ascii="Arial" w:hAnsi="Arial" w:cs="Arial"/>
          <w:bCs/>
          <w:color w:val="000000" w:themeColor="text1"/>
        </w:rPr>
        <w:t>of</w:t>
      </w:r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hyperlink r:id="rId20" w:tooltip="Guatemala" w:history="1">
        <w:r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Guatemala</w:t>
        </w:r>
      </w:hyperlink>
      <w:r w:rsidRPr="00D8102E">
        <w:rPr>
          <w:rFonts w:ascii="Arial" w:hAnsi="Arial" w:cs="Arial"/>
          <w:bCs/>
          <w:color w:val="000000" w:themeColor="text1"/>
        </w:rPr>
        <w:t>, about 35 kilometers southwest of</w:t>
      </w:r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hyperlink r:id="rId21" w:tooltip="Guatemala City" w:history="1">
        <w:r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Guatemala City</w:t>
        </w:r>
      </w:hyperlink>
      <w:r w:rsidRPr="00D8102E">
        <w:rPr>
          <w:rFonts w:ascii="Arial" w:hAnsi="Arial" w:cs="Arial"/>
          <w:bCs/>
          <w:color w:val="000000" w:themeColor="text1"/>
        </w:rPr>
        <w:t>. It is located at an altitude of 2,483 m (8,146 ft) above sea level on the southern slopes of an active</w:t>
      </w:r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hyperlink r:id="rId22" w:tooltip="Volcano" w:history="1">
        <w:r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volcano</w:t>
        </w:r>
      </w:hyperlink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r w:rsidRPr="00D8102E">
        <w:rPr>
          <w:rFonts w:ascii="Arial" w:hAnsi="Arial" w:cs="Arial"/>
          <w:bCs/>
          <w:color w:val="000000" w:themeColor="text1"/>
        </w:rPr>
        <w:t>called</w:t>
      </w:r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proofErr w:type="spellStart"/>
      <w:r w:rsidRPr="00D8102E">
        <w:fldChar w:fldCharType="begin"/>
      </w:r>
      <w:r w:rsidRPr="00D8102E">
        <w:rPr>
          <w:bCs/>
          <w:color w:val="000000" w:themeColor="text1"/>
        </w:rPr>
        <w:instrText xml:space="preserve"> HYPERLINK "https://en.wikipedia.org/wiki/Volc%C3%A1n_de_Fuego" \o "Volcán de Fuego" </w:instrText>
      </w:r>
      <w:r w:rsidRPr="00D8102E">
        <w:fldChar w:fldCharType="separate"/>
      </w:r>
      <w:r w:rsidRPr="00D8102E">
        <w:rPr>
          <w:rStyle w:val="Hyperlink"/>
          <w:rFonts w:ascii="Arial" w:hAnsi="Arial" w:cs="Arial"/>
          <w:bCs/>
          <w:color w:val="000000" w:themeColor="text1"/>
          <w:u w:val="none"/>
        </w:rPr>
        <w:t>Volcán</w:t>
      </w:r>
      <w:proofErr w:type="spellEnd"/>
      <w:r w:rsidRPr="00D8102E">
        <w:rPr>
          <w:rStyle w:val="Hyperlink"/>
          <w:rFonts w:ascii="Arial" w:hAnsi="Arial" w:cs="Arial"/>
          <w:bCs/>
          <w:color w:val="000000" w:themeColor="text1"/>
          <w:u w:val="none"/>
        </w:rPr>
        <w:t xml:space="preserve"> de Fuego</w:t>
      </w:r>
      <w:r w:rsidRPr="00D8102E">
        <w:rPr>
          <w:rStyle w:val="Hyperlink"/>
          <w:rFonts w:ascii="Arial" w:hAnsi="Arial" w:cs="Arial"/>
          <w:bCs/>
          <w:color w:val="000000" w:themeColor="text1"/>
          <w:u w:val="none"/>
        </w:rPr>
        <w:fldChar w:fldCharType="end"/>
      </w:r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r w:rsidRPr="00D8102E">
        <w:rPr>
          <w:rFonts w:ascii="Arial" w:hAnsi="Arial" w:cs="Arial"/>
          <w:bCs/>
          <w:color w:val="000000" w:themeColor="text1"/>
        </w:rPr>
        <w:t>— Spanish for</w:t>
      </w:r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r w:rsidRPr="00D8102E">
        <w:rPr>
          <w:rFonts w:ascii="Arial" w:hAnsi="Arial" w:cs="Arial"/>
          <w:bCs/>
          <w:i/>
          <w:iCs/>
          <w:color w:val="000000" w:themeColor="text1"/>
        </w:rPr>
        <w:t>Volcano of Fire</w:t>
      </w:r>
      <w:r w:rsidRPr="00D8102E">
        <w:rPr>
          <w:rFonts w:ascii="Arial" w:hAnsi="Arial" w:cs="Arial"/>
          <w:bCs/>
          <w:color w:val="000000" w:themeColor="text1"/>
        </w:rPr>
        <w:t>.</w:t>
      </w:r>
      <w:r w:rsidR="00A94421" w:rsidRPr="00D8102E">
        <w:rPr>
          <w:rFonts w:ascii="Arial" w:hAnsi="Arial" w:cs="Arial"/>
          <w:bCs/>
          <w:color w:val="000000" w:themeColor="text1"/>
        </w:rPr>
        <w:t xml:space="preserve"> </w:t>
      </w:r>
    </w:p>
    <w:p w14:paraId="79E3C996" w14:textId="40CB1F6B" w:rsidR="00565CA5" w:rsidRPr="00D8102E" w:rsidRDefault="00565CA5" w:rsidP="00A94421">
      <w:pPr>
        <w:pStyle w:val="NormalWeb"/>
        <w:spacing w:before="120" w:beforeAutospacing="0" w:after="120" w:afterAutospacing="0"/>
        <w:rPr>
          <w:rFonts w:ascii="Arial" w:hAnsi="Arial" w:cs="Arial"/>
          <w:bCs/>
          <w:color w:val="000000" w:themeColor="text1"/>
        </w:rPr>
      </w:pPr>
      <w:r w:rsidRPr="00D8102E">
        <w:rPr>
          <w:rFonts w:ascii="Arial" w:hAnsi="Arial" w:cs="Arial"/>
          <w:bCs/>
          <w:color w:val="000000" w:themeColor="text1"/>
        </w:rPr>
        <w:t>The town</w:t>
      </w:r>
      <w:r w:rsidR="00D8102E">
        <w:rPr>
          <w:rFonts w:ascii="Arial" w:hAnsi="Arial" w:cs="Arial"/>
          <w:bCs/>
          <w:color w:val="000000" w:themeColor="text1"/>
        </w:rPr>
        <w:t>,</w:t>
      </w:r>
      <w:r w:rsidRPr="00D8102E">
        <w:rPr>
          <w:rFonts w:ascii="Arial" w:hAnsi="Arial" w:cs="Arial"/>
          <w:bCs/>
          <w:color w:val="000000" w:themeColor="text1"/>
        </w:rPr>
        <w:t xml:space="preserve"> with a population estimated at 14,125</w:t>
      </w:r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r w:rsidRPr="00D8102E">
        <w:rPr>
          <w:rFonts w:ascii="Arial" w:hAnsi="Arial" w:cs="Arial"/>
          <w:bCs/>
          <w:color w:val="000000" w:themeColor="text1"/>
        </w:rPr>
        <w:t xml:space="preserve">was reported to have been </w:t>
      </w:r>
      <w:r w:rsidR="00D8102E">
        <w:rPr>
          <w:rFonts w:ascii="Arial" w:hAnsi="Arial" w:cs="Arial"/>
          <w:bCs/>
          <w:color w:val="000000" w:themeColor="text1"/>
        </w:rPr>
        <w:t xml:space="preserve">partially </w:t>
      </w:r>
      <w:r w:rsidRPr="00D8102E">
        <w:rPr>
          <w:rFonts w:ascii="Arial" w:hAnsi="Arial" w:cs="Arial"/>
          <w:bCs/>
          <w:color w:val="000000" w:themeColor="text1"/>
        </w:rPr>
        <w:t>buried by volcanic material following the</w:t>
      </w:r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hyperlink r:id="rId23" w:tooltip="2018 Volcán de Fuego eruption" w:history="1">
        <w:r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 xml:space="preserve">2018 </w:t>
        </w:r>
        <w:proofErr w:type="spellStart"/>
        <w:r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>Volcán</w:t>
        </w:r>
        <w:proofErr w:type="spellEnd"/>
        <w:r w:rsidRPr="00D8102E">
          <w:rPr>
            <w:rStyle w:val="Hyperlink"/>
            <w:rFonts w:ascii="Arial" w:hAnsi="Arial" w:cs="Arial"/>
            <w:bCs/>
            <w:color w:val="000000" w:themeColor="text1"/>
            <w:u w:val="none"/>
          </w:rPr>
          <w:t xml:space="preserve"> de Fuego eruption</w:t>
        </w:r>
      </w:hyperlink>
      <w:r w:rsidRPr="00D8102E">
        <w:rPr>
          <w:rStyle w:val="apple-converted-space"/>
          <w:rFonts w:ascii="Arial" w:hAnsi="Arial" w:cs="Arial"/>
          <w:bCs/>
          <w:color w:val="000000" w:themeColor="text1"/>
        </w:rPr>
        <w:t> </w:t>
      </w:r>
      <w:r w:rsidRPr="00D8102E">
        <w:rPr>
          <w:rFonts w:ascii="Arial" w:hAnsi="Arial" w:cs="Arial"/>
          <w:bCs/>
          <w:color w:val="000000" w:themeColor="text1"/>
        </w:rPr>
        <w:t>on 3 June 2018.</w:t>
      </w:r>
      <w:r w:rsidR="00A94421" w:rsidRPr="00D8102E">
        <w:rPr>
          <w:rFonts w:ascii="Arial" w:hAnsi="Arial" w:cs="Arial"/>
          <w:bCs/>
          <w:color w:val="000000" w:themeColor="text1"/>
        </w:rPr>
        <w:t xml:space="preserve"> </w:t>
      </w:r>
      <w:r w:rsidRPr="00D8102E">
        <w:rPr>
          <w:rFonts w:ascii="Arial" w:hAnsi="Arial" w:cs="Arial"/>
          <w:bCs/>
          <w:color w:val="000000" w:themeColor="text1"/>
        </w:rPr>
        <w:t>The town was in the early process of evacuation when the eruption happened.</w:t>
      </w:r>
      <w:r w:rsidR="00A94421" w:rsidRPr="00D8102E">
        <w:rPr>
          <w:rFonts w:ascii="Arial" w:hAnsi="Arial" w:cs="Arial"/>
          <w:bCs/>
          <w:color w:val="000000" w:themeColor="text1"/>
        </w:rPr>
        <w:t xml:space="preserve"> </w:t>
      </w:r>
      <w:r w:rsidR="00D8102E">
        <w:rPr>
          <w:rFonts w:ascii="Arial" w:hAnsi="Arial" w:cs="Arial"/>
          <w:bCs/>
          <w:color w:val="000000" w:themeColor="text1"/>
        </w:rPr>
        <w:t>One of the two schools was destroyed.</w:t>
      </w:r>
    </w:p>
    <w:p w14:paraId="0F7077EB" w14:textId="19F3700F" w:rsidR="00565CA5" w:rsidRPr="00071B10" w:rsidRDefault="00071B10" w:rsidP="00D07798">
      <w:pPr>
        <w:shd w:val="clear" w:color="auto" w:fill="FFFFFF"/>
        <w:rPr>
          <w:rFonts w:ascii="Arial" w:hAnsi="Arial" w:cs="Arial"/>
          <w:bCs/>
          <w:color w:val="222222"/>
          <w:u w:val="single"/>
        </w:rPr>
      </w:pPr>
      <w:r w:rsidRPr="00071B10">
        <w:rPr>
          <w:rFonts w:ascii="Arial" w:hAnsi="Arial" w:cs="Arial"/>
          <w:bCs/>
          <w:color w:val="222222"/>
          <w:u w:val="single"/>
        </w:rPr>
        <w:lastRenderedPageBreak/>
        <w:t>Air Transport Information</w:t>
      </w:r>
    </w:p>
    <w:p w14:paraId="07ADB0B1" w14:textId="2A6A85C1" w:rsidR="00565CA5" w:rsidRDefault="00565CA5" w:rsidP="00D07798">
      <w:pPr>
        <w:shd w:val="clear" w:color="auto" w:fill="FFFFFF"/>
        <w:rPr>
          <w:rFonts w:ascii="Arial" w:hAnsi="Arial" w:cs="Arial"/>
          <w:bCs/>
          <w:color w:val="222222"/>
        </w:rPr>
      </w:pPr>
    </w:p>
    <w:p w14:paraId="1E355DB3" w14:textId="294E7CB0" w:rsidR="00071B10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  <w:r>
        <w:rPr>
          <w:rFonts w:ascii="Arial" w:hAnsi="Arial" w:cs="Arial"/>
          <w:bCs/>
          <w:color w:val="222222"/>
        </w:rPr>
        <w:t>Group flight will be via United Airline.</w:t>
      </w:r>
    </w:p>
    <w:p w14:paraId="42C968E3" w14:textId="77777777" w:rsidR="00071B10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</w:p>
    <w:p w14:paraId="5399F77B" w14:textId="23DC2814" w:rsidR="00071B10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  <w:r>
        <w:rPr>
          <w:rFonts w:ascii="Arial" w:hAnsi="Arial" w:cs="Arial"/>
          <w:bCs/>
          <w:color w:val="222222"/>
        </w:rPr>
        <w:t xml:space="preserve">Nov 6 – Depart Chicago O’Hare at 7:45 am. Arrive Houston at 10:33 am  </w:t>
      </w:r>
    </w:p>
    <w:p w14:paraId="7C46F8C4" w14:textId="77777777" w:rsidR="00071B10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  <w:r>
        <w:rPr>
          <w:rFonts w:ascii="Arial" w:hAnsi="Arial" w:cs="Arial"/>
          <w:bCs/>
          <w:color w:val="222222"/>
        </w:rPr>
        <w:t xml:space="preserve">             Depart Houston at 11:55 am. Arrive Guatemala Coty at1:42 pm.</w:t>
      </w:r>
    </w:p>
    <w:p w14:paraId="42EA73DC" w14:textId="77777777" w:rsidR="00071B10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</w:p>
    <w:p w14:paraId="50C4D6A0" w14:textId="417162C9" w:rsidR="00071B10" w:rsidRPr="00D8102E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  <w:r>
        <w:rPr>
          <w:rFonts w:ascii="Arial" w:hAnsi="Arial" w:cs="Arial"/>
          <w:bCs/>
          <w:color w:val="222222"/>
        </w:rPr>
        <w:t xml:space="preserve">Nov. 15 – Depart Guatemala City at 10:30 am. Arrive Washington DC at 3:38 PM </w:t>
      </w:r>
    </w:p>
    <w:p w14:paraId="1277F6E3" w14:textId="3BC6B2EC" w:rsidR="00071B10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  <w:r>
        <w:rPr>
          <w:rFonts w:ascii="Arial" w:hAnsi="Arial" w:cs="Arial"/>
          <w:bCs/>
          <w:color w:val="222222"/>
        </w:rPr>
        <w:t xml:space="preserve">                Depart Washington DC at 5:15 pm. Arrive Chicago at 6:33 pm</w:t>
      </w:r>
    </w:p>
    <w:p w14:paraId="2CFE887B" w14:textId="431246E7" w:rsidR="00071B10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</w:p>
    <w:p w14:paraId="2F36D307" w14:textId="77777777" w:rsidR="00071B10" w:rsidRPr="00D8102E" w:rsidRDefault="00071B10" w:rsidP="00D07798">
      <w:pPr>
        <w:shd w:val="clear" w:color="auto" w:fill="FFFFFF"/>
        <w:rPr>
          <w:rFonts w:ascii="Arial" w:hAnsi="Arial" w:cs="Arial"/>
          <w:bCs/>
          <w:color w:val="222222"/>
        </w:rPr>
      </w:pPr>
    </w:p>
    <w:p w14:paraId="00EB49DF" w14:textId="56AACEC8" w:rsidR="00D07798" w:rsidRPr="00D8102E" w:rsidRDefault="00D07798" w:rsidP="00D07798">
      <w:pPr>
        <w:shd w:val="clear" w:color="auto" w:fill="FFFFFF"/>
        <w:rPr>
          <w:rFonts w:ascii="Arial" w:hAnsi="Arial" w:cs="Arial"/>
          <w:bCs/>
          <w:color w:val="222222"/>
        </w:rPr>
      </w:pPr>
      <w:r w:rsidRPr="00071B10">
        <w:rPr>
          <w:rFonts w:ascii="Arial" w:hAnsi="Arial" w:cs="Arial"/>
          <w:bCs/>
          <w:color w:val="222222"/>
          <w:u w:val="single"/>
        </w:rPr>
        <w:t>Hotel Information</w:t>
      </w:r>
      <w:r w:rsidR="00596552" w:rsidRPr="00D8102E">
        <w:rPr>
          <w:rFonts w:ascii="Arial" w:hAnsi="Arial" w:cs="Arial"/>
          <w:bCs/>
          <w:color w:val="222222"/>
        </w:rPr>
        <w:t xml:space="preserve"> (Tentative)</w:t>
      </w:r>
      <w:r w:rsidR="00473334" w:rsidRPr="00D8102E">
        <w:rPr>
          <w:rFonts w:ascii="Arial" w:hAnsi="Arial" w:cs="Arial"/>
          <w:bCs/>
          <w:color w:val="222222"/>
        </w:rPr>
        <w:t xml:space="preserve">: </w:t>
      </w:r>
    </w:p>
    <w:p w14:paraId="00741127" w14:textId="47790E66" w:rsidR="00D07798" w:rsidRPr="00D8102E" w:rsidRDefault="00D07798" w:rsidP="00D07798">
      <w:pPr>
        <w:pStyle w:val="ftr-address"/>
        <w:spacing w:before="105" w:beforeAutospacing="0" w:after="150" w:afterAutospacing="0" w:line="255" w:lineRule="atLeast"/>
        <w:rPr>
          <w:rFonts w:ascii="Arial" w:hAnsi="Arial" w:cs="Arial"/>
          <w:bCs/>
          <w:color w:val="FFFFFF"/>
          <w:sz w:val="20"/>
          <w:szCs w:val="20"/>
        </w:rPr>
      </w:pPr>
      <w:r w:rsidRPr="00D8102E">
        <w:rPr>
          <w:rFonts w:ascii="Arial" w:hAnsi="Arial" w:cs="Arial"/>
          <w:bCs/>
          <w:color w:val="222222"/>
        </w:rPr>
        <w:t xml:space="preserve">Antigua – Hotel Soleil Antigua – </w:t>
      </w:r>
      <w:r w:rsidRPr="00D8102E">
        <w:rPr>
          <w:rStyle w:val="w"/>
          <w:rFonts w:ascii="Arial" w:hAnsi="Arial" w:cs="Arial"/>
          <w:bCs/>
          <w:color w:val="FFFFFF"/>
          <w:sz w:val="20"/>
          <w:szCs w:val="20"/>
        </w:rPr>
        <w:t>9</w:t>
      </w:r>
      <w:r w:rsidRPr="00D8102E">
        <w:rPr>
          <w:rFonts w:ascii="Arial" w:hAnsi="Arial" w:cs="Arial"/>
          <w:bCs/>
          <w:color w:val="666666"/>
        </w:rPr>
        <w:t xml:space="preserve">9 Calle </w:t>
      </w:r>
      <w:proofErr w:type="spellStart"/>
      <w:r w:rsidRPr="00D8102E">
        <w:rPr>
          <w:rFonts w:ascii="Arial" w:hAnsi="Arial" w:cs="Arial"/>
          <w:bCs/>
          <w:color w:val="666666"/>
        </w:rPr>
        <w:t>Poniente</w:t>
      </w:r>
      <w:proofErr w:type="spellEnd"/>
      <w:r w:rsidRPr="00D8102E">
        <w:rPr>
          <w:rFonts w:ascii="Arial" w:hAnsi="Arial" w:cs="Arial"/>
          <w:bCs/>
          <w:color w:val="666666"/>
        </w:rPr>
        <w:t xml:space="preserve">, </w:t>
      </w:r>
      <w:proofErr w:type="spellStart"/>
      <w:r w:rsidRPr="00D8102E">
        <w:rPr>
          <w:rFonts w:ascii="Arial" w:hAnsi="Arial" w:cs="Arial"/>
          <w:bCs/>
          <w:color w:val="666666"/>
        </w:rPr>
        <w:t>Carretera</w:t>
      </w:r>
      <w:proofErr w:type="spellEnd"/>
      <w:r w:rsidRPr="00D8102E">
        <w:rPr>
          <w:rFonts w:ascii="Arial" w:hAnsi="Arial" w:cs="Arial"/>
          <w:bCs/>
          <w:color w:val="666666"/>
        </w:rPr>
        <w:t xml:space="preserve"> a Ciudad </w:t>
      </w:r>
      <w:proofErr w:type="spellStart"/>
      <w:r w:rsidRPr="00D8102E">
        <w:rPr>
          <w:rFonts w:ascii="Arial" w:hAnsi="Arial" w:cs="Arial"/>
          <w:bCs/>
          <w:color w:val="666666"/>
        </w:rPr>
        <w:t>Vieja</w:t>
      </w:r>
      <w:proofErr w:type="spellEnd"/>
      <w:r w:rsidRPr="00D8102E">
        <w:rPr>
          <w:rFonts w:ascii="Arial" w:hAnsi="Arial" w:cs="Arial"/>
          <w:bCs/>
          <w:color w:val="666666"/>
        </w:rPr>
        <w:t xml:space="preserve">, Antigua, Guatemala </w:t>
      </w:r>
      <w:r w:rsidRPr="00D8102E">
        <w:rPr>
          <w:rStyle w:val="phone1"/>
          <w:rFonts w:ascii="Arial" w:hAnsi="Arial" w:cs="Arial"/>
          <w:bCs/>
          <w:color w:val="666666"/>
        </w:rPr>
        <w:t>Tel:</w:t>
      </w:r>
      <w:r w:rsidRPr="00D8102E">
        <w:rPr>
          <w:rStyle w:val="apple-converted-space"/>
          <w:rFonts w:ascii="Arial" w:hAnsi="Arial" w:cs="Arial"/>
          <w:bCs/>
          <w:color w:val="666666"/>
        </w:rPr>
        <w:t> </w:t>
      </w:r>
      <w:hyperlink r:id="rId24" w:history="1">
        <w:r w:rsidRPr="00D8102E">
          <w:rPr>
            <w:rStyle w:val="Hyperlink"/>
            <w:rFonts w:ascii="Arial" w:hAnsi="Arial" w:cs="Arial"/>
            <w:bCs/>
            <w:color w:val="666666"/>
          </w:rPr>
          <w:t>502-24627777</w:t>
        </w:r>
      </w:hyperlink>
      <w:r w:rsidRPr="00D8102E">
        <w:rPr>
          <w:rStyle w:val="apple-converted-space"/>
          <w:rFonts w:ascii="Arial" w:hAnsi="Arial" w:cs="Arial"/>
          <w:bCs/>
          <w:color w:val="666666"/>
        </w:rPr>
        <w:t> </w:t>
      </w:r>
      <w:r w:rsidRPr="00D8102E">
        <w:rPr>
          <w:rStyle w:val="phone2"/>
          <w:rFonts w:ascii="Arial" w:hAnsi="Arial" w:cs="Arial"/>
          <w:bCs/>
          <w:color w:val="666666"/>
        </w:rPr>
        <w:t>/</w:t>
      </w:r>
      <w:r w:rsidRPr="00D8102E">
        <w:rPr>
          <w:rStyle w:val="apple-converted-space"/>
          <w:rFonts w:ascii="Arial" w:hAnsi="Arial" w:cs="Arial"/>
          <w:bCs/>
          <w:color w:val="666666"/>
        </w:rPr>
        <w:t> </w:t>
      </w:r>
      <w:hyperlink r:id="rId25" w:history="1">
        <w:r w:rsidRPr="00D8102E">
          <w:rPr>
            <w:rStyle w:val="Hyperlink"/>
            <w:rFonts w:ascii="Arial" w:hAnsi="Arial" w:cs="Arial"/>
            <w:bCs/>
            <w:color w:val="666666"/>
          </w:rPr>
          <w:t>78794444</w:t>
        </w:r>
      </w:hyperlink>
    </w:p>
    <w:p w14:paraId="2968642F" w14:textId="6F942B3D" w:rsidR="0044433F" w:rsidRPr="00D8102E" w:rsidRDefault="00D07798" w:rsidP="0044433F">
      <w:pPr>
        <w:shd w:val="clear" w:color="auto" w:fill="FFFFFF"/>
        <w:rPr>
          <w:rFonts w:ascii="Arial" w:hAnsi="Arial" w:cs="Arial"/>
          <w:bCs/>
          <w:color w:val="222222"/>
        </w:rPr>
      </w:pPr>
      <w:r w:rsidRPr="00D8102E">
        <w:rPr>
          <w:rFonts w:ascii="Arial" w:hAnsi="Arial" w:cs="Arial"/>
          <w:bCs/>
          <w:color w:val="222222"/>
        </w:rPr>
        <w:t xml:space="preserve"> </w:t>
      </w:r>
      <w:hyperlink r:id="rId26" w:history="1">
        <w:r w:rsidRPr="00D8102E">
          <w:rPr>
            <w:rStyle w:val="Hyperlink"/>
            <w:rFonts w:ascii="Arial" w:hAnsi="Arial" w:cs="Arial"/>
            <w:bCs/>
          </w:rPr>
          <w:t>http://antigua.hotelessoleilguatemala.com/gallery-en.html</w:t>
        </w:r>
      </w:hyperlink>
    </w:p>
    <w:p w14:paraId="15293BE7" w14:textId="77777777" w:rsidR="0044433F" w:rsidRPr="00D8102E" w:rsidRDefault="0044433F" w:rsidP="00D07798">
      <w:pPr>
        <w:rPr>
          <w:rFonts w:ascii="Arial" w:hAnsi="Arial" w:cs="Arial"/>
          <w:bCs/>
          <w:color w:val="1B3CC9"/>
          <w:sz w:val="22"/>
          <w:szCs w:val="22"/>
          <w:u w:val="single"/>
          <w:shd w:val="clear" w:color="auto" w:fill="FFFFFF"/>
        </w:rPr>
      </w:pPr>
    </w:p>
    <w:p w14:paraId="5480E1EE" w14:textId="77777777" w:rsidR="00DA3C23" w:rsidRPr="00D8102E" w:rsidRDefault="00DA3C23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  <w:u w:val="single"/>
        </w:rPr>
      </w:pPr>
    </w:p>
    <w:p w14:paraId="0AC8F656" w14:textId="6E34A88A" w:rsidR="00A73ED9" w:rsidRPr="00D8102E" w:rsidRDefault="00A73ED9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  <w:u w:val="single"/>
        </w:rPr>
      </w:pPr>
      <w:r w:rsidRPr="00D8102E">
        <w:rPr>
          <w:rFonts w:ascii="Arial" w:hAnsi="Arial" w:cs="Arial"/>
          <w:bCs/>
          <w:u w:val="single"/>
        </w:rPr>
        <w:t>Weather Infor</w:t>
      </w:r>
      <w:r w:rsidR="001B617D" w:rsidRPr="00D8102E">
        <w:rPr>
          <w:rFonts w:ascii="Arial" w:hAnsi="Arial" w:cs="Arial"/>
          <w:bCs/>
          <w:u w:val="single"/>
        </w:rPr>
        <w:t>m</w:t>
      </w:r>
      <w:r w:rsidRPr="00D8102E">
        <w:rPr>
          <w:rFonts w:ascii="Arial" w:hAnsi="Arial" w:cs="Arial"/>
          <w:bCs/>
          <w:u w:val="single"/>
        </w:rPr>
        <w:t xml:space="preserve">ation </w:t>
      </w:r>
    </w:p>
    <w:p w14:paraId="4B02C39A" w14:textId="30D4963A" w:rsidR="001B617D" w:rsidRPr="00D8102E" w:rsidRDefault="001B617D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  <w:u w:val="single"/>
        </w:rPr>
      </w:pPr>
    </w:p>
    <w:p w14:paraId="05848272" w14:textId="4B1539D3" w:rsidR="00410ABF" w:rsidRPr="00D8102E" w:rsidRDefault="00410ABF" w:rsidP="00410ABF">
      <w:pPr>
        <w:rPr>
          <w:bCs/>
        </w:rPr>
      </w:pPr>
      <w:r w:rsidRPr="00D8102E">
        <w:rPr>
          <w:rFonts w:ascii="Arial" w:hAnsi="Arial" w:cs="Arial"/>
          <w:bCs/>
          <w:color w:val="202124"/>
        </w:rPr>
        <w:t>November</w:t>
      </w:r>
      <w:r w:rsidRPr="00D8102E">
        <w:rPr>
          <w:rStyle w:val="apple-converted-space"/>
          <w:rFonts w:ascii="Arial" w:hAnsi="Arial" w:cs="Arial"/>
          <w:bCs/>
          <w:color w:val="202124"/>
          <w:shd w:val="clear" w:color="auto" w:fill="FFFFFF"/>
        </w:rPr>
        <w:t> </w:t>
      </w:r>
      <w:r w:rsidRPr="00D8102E">
        <w:rPr>
          <w:rFonts w:ascii="Arial" w:hAnsi="Arial" w:cs="Arial"/>
          <w:bCs/>
          <w:color w:val="202124"/>
          <w:shd w:val="clear" w:color="auto" w:fill="FFFFFF"/>
        </w:rPr>
        <w:t>is a dry month with an average of 23mm (0.9in)</w:t>
      </w:r>
      <w:r w:rsidRPr="00D8102E">
        <w:rPr>
          <w:rStyle w:val="apple-converted-space"/>
          <w:rFonts w:ascii="Arial" w:hAnsi="Arial" w:cs="Arial"/>
          <w:bCs/>
          <w:color w:val="202124"/>
          <w:shd w:val="clear" w:color="auto" w:fill="FFFFFF"/>
        </w:rPr>
        <w:t> </w:t>
      </w:r>
      <w:r w:rsidRPr="00D8102E">
        <w:rPr>
          <w:rFonts w:ascii="Arial" w:hAnsi="Arial" w:cs="Arial"/>
          <w:bCs/>
          <w:color w:val="202124"/>
        </w:rPr>
        <w:t>rain</w:t>
      </w:r>
      <w:r w:rsidRPr="00D8102E">
        <w:rPr>
          <w:rFonts w:ascii="Arial" w:hAnsi="Arial" w:cs="Arial"/>
          <w:bCs/>
          <w:color w:val="202124"/>
          <w:shd w:val="clear" w:color="auto" w:fill="FFFFFF"/>
        </w:rPr>
        <w:t xml:space="preserve">. The average maximum temperature lies around 24.0°C (75.2°F). </w:t>
      </w:r>
      <w:r w:rsidR="0074207B" w:rsidRPr="00D8102E">
        <w:rPr>
          <w:rFonts w:ascii="Arial" w:hAnsi="Arial" w:cs="Arial"/>
          <w:bCs/>
          <w:color w:val="202124"/>
          <w:shd w:val="clear" w:color="auto" w:fill="FFFFFF"/>
        </w:rPr>
        <w:t xml:space="preserve">It </w:t>
      </w:r>
      <w:r w:rsidRPr="00D8102E">
        <w:rPr>
          <w:rFonts w:ascii="Arial" w:hAnsi="Arial" w:cs="Arial"/>
          <w:bCs/>
          <w:color w:val="202124"/>
          <w:shd w:val="clear" w:color="auto" w:fill="FFFFFF"/>
        </w:rPr>
        <w:t>has 212 hours of sun.</w:t>
      </w:r>
      <w:r w:rsidR="0074207B" w:rsidRPr="00D8102E">
        <w:rPr>
          <w:rFonts w:ascii="Arial" w:hAnsi="Arial" w:cs="Arial"/>
          <w:bCs/>
          <w:color w:val="202124"/>
          <w:shd w:val="clear" w:color="auto" w:fill="FFFFFF"/>
        </w:rPr>
        <w:t xml:space="preserve"> Low temper</w:t>
      </w:r>
      <w:r w:rsidR="002A60E8" w:rsidRPr="00D8102E">
        <w:rPr>
          <w:rFonts w:ascii="Arial" w:hAnsi="Arial" w:cs="Arial"/>
          <w:bCs/>
          <w:color w:val="202124"/>
          <w:shd w:val="clear" w:color="auto" w:fill="FFFFFF"/>
        </w:rPr>
        <w:t>a</w:t>
      </w:r>
      <w:r w:rsidR="0074207B" w:rsidRPr="00D8102E">
        <w:rPr>
          <w:rFonts w:ascii="Arial" w:hAnsi="Arial" w:cs="Arial"/>
          <w:bCs/>
          <w:color w:val="202124"/>
          <w:shd w:val="clear" w:color="auto" w:fill="FFFFFF"/>
        </w:rPr>
        <w:t>t</w:t>
      </w:r>
      <w:r w:rsidR="002A60E8" w:rsidRPr="00D8102E">
        <w:rPr>
          <w:rFonts w:ascii="Arial" w:hAnsi="Arial" w:cs="Arial"/>
          <w:bCs/>
          <w:color w:val="202124"/>
          <w:shd w:val="clear" w:color="auto" w:fill="FFFFFF"/>
        </w:rPr>
        <w:t>u</w:t>
      </w:r>
      <w:r w:rsidR="0074207B" w:rsidRPr="00D8102E">
        <w:rPr>
          <w:rFonts w:ascii="Arial" w:hAnsi="Arial" w:cs="Arial"/>
          <w:bCs/>
          <w:color w:val="202124"/>
          <w:shd w:val="clear" w:color="auto" w:fill="FFFFFF"/>
        </w:rPr>
        <w:t>res will be approximately 58 degrees</w:t>
      </w:r>
      <w:r w:rsidR="002A60E8" w:rsidRPr="00D8102E">
        <w:rPr>
          <w:rFonts w:ascii="Arial" w:hAnsi="Arial" w:cs="Arial"/>
          <w:bCs/>
          <w:color w:val="202124"/>
          <w:shd w:val="clear" w:color="auto" w:fill="FFFFFF"/>
        </w:rPr>
        <w:t>.</w:t>
      </w:r>
    </w:p>
    <w:p w14:paraId="3B0647FB" w14:textId="77777777" w:rsidR="001B617D" w:rsidRPr="00D8102E" w:rsidRDefault="001B617D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  <w:u w:val="single"/>
        </w:rPr>
      </w:pPr>
    </w:p>
    <w:p w14:paraId="1E58B171" w14:textId="77777777" w:rsidR="00A73ED9" w:rsidRPr="00D8102E" w:rsidRDefault="00A73ED9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  <w:u w:val="single"/>
        </w:rPr>
      </w:pPr>
    </w:p>
    <w:p w14:paraId="076AF5AD" w14:textId="5A9EEF8C" w:rsidR="00D07798" w:rsidRPr="00D8102E" w:rsidRDefault="00E20B7F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  <w:u w:val="single"/>
        </w:rPr>
      </w:pPr>
      <w:r w:rsidRPr="00D8102E">
        <w:rPr>
          <w:rFonts w:ascii="Arial" w:hAnsi="Arial" w:cs="Arial"/>
          <w:bCs/>
          <w:u w:val="single"/>
        </w:rPr>
        <w:t xml:space="preserve">Health Information &amp; </w:t>
      </w:r>
      <w:r w:rsidR="005D4318" w:rsidRPr="00D8102E">
        <w:rPr>
          <w:rFonts w:ascii="Arial" w:hAnsi="Arial" w:cs="Arial"/>
          <w:bCs/>
          <w:u w:val="single"/>
        </w:rPr>
        <w:t xml:space="preserve">Vaccinations </w:t>
      </w:r>
      <w:r w:rsidR="00D07798" w:rsidRPr="00D8102E">
        <w:rPr>
          <w:rFonts w:ascii="Arial" w:hAnsi="Arial" w:cs="Arial"/>
          <w:bCs/>
          <w:u w:val="single"/>
        </w:rPr>
        <w:t>for Travelers to Guatemala</w:t>
      </w:r>
    </w:p>
    <w:p w14:paraId="78505F77" w14:textId="77777777" w:rsidR="0001359A" w:rsidRPr="00D8102E" w:rsidRDefault="0001359A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</w:rPr>
      </w:pPr>
    </w:p>
    <w:p w14:paraId="55731731" w14:textId="58C7E7AB" w:rsidR="0001359A" w:rsidRPr="00D8102E" w:rsidRDefault="0001359A" w:rsidP="0001359A">
      <w:pPr>
        <w:outlineLvl w:val="2"/>
        <w:rPr>
          <w:rFonts w:ascii="Open Sans" w:hAnsi="Open Sans"/>
          <w:bCs/>
          <w:color w:val="000000"/>
        </w:rPr>
      </w:pPr>
      <w:r w:rsidRPr="00D8102E">
        <w:rPr>
          <w:rFonts w:ascii="Open Sans" w:hAnsi="Open Sans"/>
          <w:bCs/>
          <w:color w:val="000000"/>
        </w:rPr>
        <w:t>Health Infor</w:t>
      </w:r>
      <w:r w:rsidR="00DA3C23" w:rsidRPr="00D8102E">
        <w:rPr>
          <w:rFonts w:ascii="Open Sans" w:hAnsi="Open Sans"/>
          <w:bCs/>
          <w:color w:val="000000"/>
        </w:rPr>
        <w:t>m</w:t>
      </w:r>
      <w:r w:rsidRPr="00D8102E">
        <w:rPr>
          <w:rFonts w:ascii="Open Sans" w:hAnsi="Open Sans"/>
          <w:bCs/>
          <w:color w:val="000000"/>
        </w:rPr>
        <w:t xml:space="preserve">ation </w:t>
      </w:r>
    </w:p>
    <w:p w14:paraId="3B4D8AB1" w14:textId="77777777" w:rsidR="0001359A" w:rsidRPr="00D8102E" w:rsidRDefault="0001359A" w:rsidP="0001359A">
      <w:pPr>
        <w:numPr>
          <w:ilvl w:val="0"/>
          <w:numId w:val="6"/>
        </w:numPr>
        <w:spacing w:before="100" w:beforeAutospacing="1" w:after="100" w:afterAutospacing="1"/>
        <w:rPr>
          <w:rFonts w:ascii="Open Sans" w:hAnsi="Open Sans"/>
          <w:bCs/>
          <w:color w:val="000000"/>
        </w:rPr>
      </w:pPr>
      <w:r w:rsidRPr="00D8102E">
        <w:rPr>
          <w:rFonts w:ascii="Open Sans" w:hAnsi="Open Sans"/>
          <w:bCs/>
          <w:color w:val="000000"/>
        </w:rPr>
        <w:t>COVID-19 remains a risk in Guatemala.</w:t>
      </w:r>
    </w:p>
    <w:p w14:paraId="28CE849D" w14:textId="77777777" w:rsidR="0001359A" w:rsidRPr="00D8102E" w:rsidRDefault="0001359A" w:rsidP="0001359A">
      <w:pPr>
        <w:numPr>
          <w:ilvl w:val="0"/>
          <w:numId w:val="6"/>
        </w:numPr>
        <w:spacing w:before="100" w:beforeAutospacing="1" w:after="100" w:afterAutospacing="1"/>
        <w:rPr>
          <w:rFonts w:ascii="Open Sans" w:hAnsi="Open Sans"/>
          <w:bCs/>
          <w:color w:val="000000"/>
        </w:rPr>
      </w:pPr>
      <w:r w:rsidRPr="00D8102E">
        <w:rPr>
          <w:rFonts w:ascii="Open Sans" w:hAnsi="Open Sans"/>
          <w:bCs/>
          <w:color w:val="000000"/>
        </w:rPr>
        <w:t>Zika virus is widespread. If you're pregnant, discuss your travel plans with your doctor.</w:t>
      </w:r>
    </w:p>
    <w:p w14:paraId="15C24C7C" w14:textId="77777777" w:rsidR="0001359A" w:rsidRPr="00D8102E" w:rsidRDefault="0001359A" w:rsidP="0001359A">
      <w:pPr>
        <w:numPr>
          <w:ilvl w:val="0"/>
          <w:numId w:val="6"/>
        </w:numPr>
        <w:spacing w:before="100" w:beforeAutospacing="1" w:after="100" w:afterAutospacing="1"/>
        <w:rPr>
          <w:rFonts w:ascii="Open Sans" w:hAnsi="Open Sans"/>
          <w:bCs/>
          <w:color w:val="000000"/>
        </w:rPr>
      </w:pPr>
      <w:r w:rsidRPr="00D8102E">
        <w:rPr>
          <w:rFonts w:ascii="Open Sans" w:hAnsi="Open Sans"/>
          <w:bCs/>
          <w:color w:val="000000"/>
        </w:rPr>
        <w:t>Malaria occurs year-round in areas below 1500m. Consider taking anti-malarial medication if you're travelling to these areas. Other insect-borne diseases include dengue, Chagas disease, river blindness and leishmaniasis. Ensure your accommodation is insect-proof. Use insect repellent.</w:t>
      </w:r>
    </w:p>
    <w:p w14:paraId="59FCF588" w14:textId="77777777" w:rsidR="0001359A" w:rsidRPr="00D8102E" w:rsidRDefault="0001359A" w:rsidP="0001359A">
      <w:pPr>
        <w:numPr>
          <w:ilvl w:val="0"/>
          <w:numId w:val="6"/>
        </w:numPr>
        <w:spacing w:before="100" w:beforeAutospacing="1" w:after="100" w:afterAutospacing="1"/>
        <w:rPr>
          <w:rFonts w:ascii="Open Sans" w:hAnsi="Open Sans"/>
          <w:bCs/>
          <w:color w:val="000000"/>
        </w:rPr>
      </w:pPr>
      <w:r w:rsidRPr="00D8102E">
        <w:rPr>
          <w:rFonts w:ascii="Open Sans" w:hAnsi="Open Sans"/>
          <w:bCs/>
          <w:color w:val="000000"/>
        </w:rPr>
        <w:t>HIV/AIDS is a significant risk. Take precautions if you're taking part in high-risk activities.</w:t>
      </w:r>
    </w:p>
    <w:p w14:paraId="58643CFE" w14:textId="77777777" w:rsidR="0001359A" w:rsidRPr="00D8102E" w:rsidRDefault="0001359A" w:rsidP="0001359A">
      <w:pPr>
        <w:numPr>
          <w:ilvl w:val="0"/>
          <w:numId w:val="6"/>
        </w:numPr>
        <w:spacing w:before="100" w:beforeAutospacing="1" w:after="100" w:afterAutospacing="1"/>
        <w:rPr>
          <w:rFonts w:ascii="Open Sans" w:hAnsi="Open Sans"/>
          <w:bCs/>
          <w:color w:val="000000"/>
        </w:rPr>
      </w:pPr>
      <w:r w:rsidRPr="00D8102E">
        <w:rPr>
          <w:rFonts w:ascii="Open Sans" w:hAnsi="Open Sans"/>
          <w:bCs/>
          <w:color w:val="000000"/>
        </w:rPr>
        <w:t>Foodborne, waterborne and other infectious diseases include hepatitis, typhoid and tuberculosis. Drink boiled or bottled water. Avoid raw or undercooked food.</w:t>
      </w:r>
    </w:p>
    <w:p w14:paraId="1884CD45" w14:textId="77777777" w:rsidR="0001359A" w:rsidRPr="00D8102E" w:rsidRDefault="0001359A" w:rsidP="0001359A">
      <w:pPr>
        <w:numPr>
          <w:ilvl w:val="0"/>
          <w:numId w:val="6"/>
        </w:numPr>
        <w:spacing w:before="100" w:beforeAutospacing="1" w:after="100" w:afterAutospacing="1"/>
        <w:rPr>
          <w:rFonts w:ascii="Open Sans" w:hAnsi="Open Sans"/>
          <w:bCs/>
          <w:color w:val="000000"/>
        </w:rPr>
      </w:pPr>
      <w:r w:rsidRPr="00D8102E">
        <w:rPr>
          <w:rFonts w:ascii="Open Sans" w:hAnsi="Open Sans"/>
          <w:bCs/>
          <w:color w:val="000000"/>
        </w:rPr>
        <w:t>Medical facilities in Guatemala City are adequate. They're limited elsewhere. If you're seriously ill or injured, you may need medical evacuation. Ensure your travel insurance covers this.</w:t>
      </w:r>
    </w:p>
    <w:p w14:paraId="7F361571" w14:textId="60225680" w:rsidR="00E20B7F" w:rsidRPr="00D8102E" w:rsidRDefault="00E20B7F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</w:rPr>
      </w:pPr>
    </w:p>
    <w:p w14:paraId="205D5AA6" w14:textId="386B463B" w:rsidR="00DA3C23" w:rsidRPr="00D8102E" w:rsidRDefault="00DA3C23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</w:rPr>
      </w:pPr>
    </w:p>
    <w:p w14:paraId="4284274D" w14:textId="77777777" w:rsidR="00A73ED9" w:rsidRPr="00D8102E" w:rsidRDefault="00A73ED9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</w:rPr>
      </w:pPr>
    </w:p>
    <w:p w14:paraId="73F74DD4" w14:textId="77777777" w:rsidR="00A73ED9" w:rsidRPr="00D8102E" w:rsidRDefault="00A73ED9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</w:rPr>
      </w:pPr>
    </w:p>
    <w:p w14:paraId="2FDB2749" w14:textId="77777777" w:rsidR="00A73ED9" w:rsidRPr="00D8102E" w:rsidRDefault="00A73ED9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</w:rPr>
      </w:pPr>
    </w:p>
    <w:p w14:paraId="72E258BA" w14:textId="77777777" w:rsidR="00A73ED9" w:rsidRPr="00D8102E" w:rsidRDefault="00A73ED9" w:rsidP="00D07798">
      <w:pPr>
        <w:widowControl w:val="0"/>
        <w:autoSpaceDE w:val="0"/>
        <w:autoSpaceDN w:val="0"/>
        <w:adjustRightInd w:val="0"/>
        <w:rPr>
          <w:rFonts w:ascii="Arial" w:hAnsi="Arial" w:cs="Arial"/>
          <w:bCs/>
        </w:rPr>
      </w:pPr>
    </w:p>
    <w:p w14:paraId="33B332C0" w14:textId="77777777" w:rsidR="00D8102E" w:rsidRDefault="00D8102E" w:rsidP="00D8102E">
      <w:pPr>
        <w:widowControl w:val="0"/>
        <w:autoSpaceDE w:val="0"/>
        <w:autoSpaceDN w:val="0"/>
        <w:adjustRightInd w:val="0"/>
        <w:rPr>
          <w:rFonts w:ascii="Arial" w:hAnsi="Arial" w:cs="Arial"/>
          <w:bCs/>
        </w:rPr>
      </w:pPr>
    </w:p>
    <w:p w14:paraId="3348A5F3" w14:textId="4B811FF1" w:rsidR="00CA421A" w:rsidRPr="00D8102E" w:rsidRDefault="00DA3C23" w:rsidP="00D8102E">
      <w:pPr>
        <w:widowControl w:val="0"/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</w:rPr>
        <w:t xml:space="preserve">Vaccination Information </w:t>
      </w:r>
      <w:r w:rsidR="00A73ED9" w:rsidRPr="00D8102E">
        <w:rPr>
          <w:rFonts w:ascii="Arial" w:hAnsi="Arial" w:cs="Arial"/>
          <w:bCs/>
          <w:noProof/>
          <w:color w:val="000000"/>
        </w:rPr>
        <w:drawing>
          <wp:inline distT="0" distB="0" distL="0" distR="0" wp14:anchorId="7695A7B6" wp14:editId="389E3FA2">
            <wp:extent cx="6680200" cy="7705068"/>
            <wp:effectExtent l="0" t="0" r="0" b="444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21-05-31 at 5.10.27 PM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2882" cy="770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16BD" w14:textId="7BFB31EB" w:rsidR="00A75268" w:rsidRPr="00D8102E" w:rsidRDefault="00F35E5B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noProof/>
          <w:color w:val="000000"/>
        </w:rPr>
        <w:lastRenderedPageBreak/>
        <w:drawing>
          <wp:inline distT="0" distB="0" distL="0" distR="0" wp14:anchorId="6EB6F12A" wp14:editId="6CBD5827">
            <wp:extent cx="6692900" cy="4294611"/>
            <wp:effectExtent l="0" t="0" r="0" b="0"/>
            <wp:docPr id="7" name="Picture 7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1-05-31 at 5.10.40 PM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2390" cy="43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D3A70" w14:textId="1897B1FB" w:rsidR="00CA421A" w:rsidRPr="00D8102E" w:rsidRDefault="00CA421A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</w:p>
    <w:p w14:paraId="652E2E6B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1C0811A9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42886666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2D43C292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69B0919F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6F355338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3712F794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2F661A28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39F000BD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41918D3E" w14:textId="77777777" w:rsidR="00F35E5B" w:rsidRPr="00D8102E" w:rsidRDefault="00F35E5B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</w:p>
    <w:p w14:paraId="0E93B51D" w14:textId="07E463CF" w:rsidR="00CA421A" w:rsidRPr="00D8102E" w:rsidRDefault="00CA421A" w:rsidP="00CA421A">
      <w:pPr>
        <w:autoSpaceDE w:val="0"/>
        <w:autoSpaceDN w:val="0"/>
        <w:adjustRightInd w:val="0"/>
        <w:spacing w:before="100" w:beforeAutospacing="1"/>
        <w:jc w:val="center"/>
        <w:rPr>
          <w:rFonts w:ascii="Arial" w:hAnsi="Arial" w:cs="Arial"/>
          <w:bCs/>
          <w:color w:val="000000"/>
          <w:sz w:val="32"/>
          <w:szCs w:val="32"/>
          <w:u w:val="single"/>
        </w:rPr>
      </w:pPr>
      <w:r w:rsidRPr="00D8102E">
        <w:rPr>
          <w:rFonts w:ascii="Arial" w:hAnsi="Arial" w:cs="Arial"/>
          <w:bCs/>
          <w:color w:val="000000"/>
          <w:sz w:val="32"/>
          <w:szCs w:val="32"/>
          <w:u w:val="single"/>
        </w:rPr>
        <w:t>Service Project Application</w:t>
      </w:r>
    </w:p>
    <w:p w14:paraId="447F3664" w14:textId="1F8964AC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Name (exactly as shown on passport): ______________________________________</w:t>
      </w:r>
    </w:p>
    <w:p w14:paraId="5F566794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Home Address: ________________________________________________________</w:t>
      </w:r>
    </w:p>
    <w:p w14:paraId="10D07D06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City _____________________________________ State ______ Zip ______________</w:t>
      </w:r>
    </w:p>
    <w:p w14:paraId="29590401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Tel: (Home) _______________________ (Cell) _______________________________</w:t>
      </w:r>
    </w:p>
    <w:p w14:paraId="56FB7660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E-mail: _______________________________________________________________</w:t>
      </w:r>
    </w:p>
    <w:p w14:paraId="07F91CD1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Passport No: ___________________________ Country ________ Exp Date: _______ (PLEASE ATTACH COPY)</w:t>
      </w:r>
    </w:p>
    <w:p w14:paraId="7AD32C87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Date of Birth: _________________</w:t>
      </w:r>
    </w:p>
    <w:p w14:paraId="12603680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Emergency contact: ___________________________ Tel: ______________________</w:t>
      </w:r>
    </w:p>
    <w:p w14:paraId="10177EEE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Rotary Club Affiliation (member or guest): ____________________________________</w:t>
      </w:r>
    </w:p>
    <w:p w14:paraId="706D2D4D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Do you have any physical or health concerns or work limitations?</w:t>
      </w:r>
    </w:p>
    <w:p w14:paraId="276FCFB2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______________________________________________________________________</w:t>
      </w:r>
    </w:p>
    <w:p w14:paraId="077FA8B9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Do you have skills (medical, education, construction, etc.) that you would like to use?</w:t>
      </w:r>
    </w:p>
    <w:p w14:paraId="47787881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______________________________________________________________________</w:t>
      </w:r>
    </w:p>
    <w:p w14:paraId="73B3C8A6" w14:textId="77777777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Spanish fluency: ______________ Requested roommate: _______________________</w:t>
      </w:r>
    </w:p>
    <w:p w14:paraId="1C5C17CE" w14:textId="77777777" w:rsidR="006A02FF" w:rsidRPr="00D8102E" w:rsidRDefault="006A02FF" w:rsidP="006A02FF">
      <w:pPr>
        <w:rPr>
          <w:rFonts w:ascii="Arial" w:hAnsi="Arial" w:cs="Arial"/>
          <w:bCs/>
          <w:color w:val="000000"/>
        </w:rPr>
      </w:pPr>
    </w:p>
    <w:p w14:paraId="3BC5F25F" w14:textId="5A44DA05" w:rsidR="00C906F1" w:rsidRPr="00D8102E" w:rsidRDefault="00C906F1" w:rsidP="00C906F1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 w:themeColor="text1"/>
        </w:rPr>
      </w:pPr>
      <w:r w:rsidRPr="00D8102E">
        <w:rPr>
          <w:rFonts w:ascii="Arial" w:hAnsi="Arial" w:cs="Arial"/>
          <w:bCs/>
          <w:color w:val="000000"/>
        </w:rPr>
        <w:t xml:space="preserve">Send your completed </w:t>
      </w:r>
      <w:r w:rsidRPr="00D8102E">
        <w:rPr>
          <w:rFonts w:ascii="Arial" w:hAnsi="Arial" w:cs="Arial"/>
          <w:bCs/>
          <w:color w:val="FF0000"/>
        </w:rPr>
        <w:t xml:space="preserve">APPLICATION, WAIVER, FIRST DEPOSIT, </w:t>
      </w:r>
      <w:r w:rsidRPr="00D8102E">
        <w:rPr>
          <w:rFonts w:ascii="Arial" w:hAnsi="Arial" w:cs="Arial"/>
          <w:bCs/>
          <w:color w:val="000000"/>
        </w:rPr>
        <w:t xml:space="preserve">and a copy of your </w:t>
      </w:r>
      <w:r w:rsidRPr="00D8102E">
        <w:rPr>
          <w:rFonts w:ascii="Arial" w:hAnsi="Arial" w:cs="Arial"/>
          <w:bCs/>
          <w:color w:val="FF0000"/>
        </w:rPr>
        <w:t>PASSPORT</w:t>
      </w:r>
      <w:r w:rsidR="00D8102E" w:rsidRPr="00D8102E">
        <w:rPr>
          <w:rFonts w:ascii="Arial" w:hAnsi="Arial" w:cs="Arial"/>
          <w:bCs/>
        </w:rPr>
        <w:t>,</w:t>
      </w:r>
      <w:r w:rsidRPr="00D8102E">
        <w:rPr>
          <w:rFonts w:ascii="Arial" w:hAnsi="Arial" w:cs="Arial"/>
          <w:bCs/>
          <w:color w:val="FF0000"/>
        </w:rPr>
        <w:t xml:space="preserve"> </w:t>
      </w:r>
      <w:r w:rsidR="00685D9B" w:rsidRPr="00D8102E">
        <w:rPr>
          <w:rFonts w:ascii="Arial" w:hAnsi="Arial" w:cs="Arial"/>
          <w:bCs/>
          <w:color w:val="000000" w:themeColor="text1"/>
        </w:rPr>
        <w:t xml:space="preserve">either in person </w:t>
      </w:r>
      <w:r w:rsidR="00685D9B" w:rsidRPr="00D8102E">
        <w:rPr>
          <w:rFonts w:ascii="Arial" w:hAnsi="Arial" w:cs="Arial"/>
          <w:bCs/>
          <w:color w:val="000000"/>
        </w:rPr>
        <w:t>to Jim Wales</w:t>
      </w:r>
      <w:r w:rsidR="00D8102E" w:rsidRPr="00D8102E">
        <w:rPr>
          <w:rFonts w:ascii="Arial" w:hAnsi="Arial" w:cs="Arial"/>
          <w:bCs/>
          <w:color w:val="000000"/>
        </w:rPr>
        <w:t>;</w:t>
      </w:r>
      <w:r w:rsidR="00B37462" w:rsidRPr="00D8102E">
        <w:rPr>
          <w:rFonts w:ascii="Arial" w:hAnsi="Arial" w:cs="Arial"/>
          <w:bCs/>
          <w:color w:val="000000"/>
        </w:rPr>
        <w:t xml:space="preserve"> </w:t>
      </w:r>
      <w:r w:rsidR="00D8102E" w:rsidRPr="00D8102E">
        <w:rPr>
          <w:rFonts w:ascii="Arial" w:hAnsi="Arial" w:cs="Arial"/>
          <w:bCs/>
          <w:color w:val="000000"/>
        </w:rPr>
        <w:t xml:space="preserve">or the </w:t>
      </w:r>
      <w:r w:rsidR="00B37462" w:rsidRPr="00D8102E">
        <w:rPr>
          <w:rFonts w:ascii="Arial" w:hAnsi="Arial" w:cs="Arial"/>
          <w:bCs/>
          <w:color w:val="000000"/>
        </w:rPr>
        <w:t>application</w:t>
      </w:r>
      <w:r w:rsidR="00315C23" w:rsidRPr="00D8102E">
        <w:rPr>
          <w:rFonts w:ascii="Arial" w:hAnsi="Arial" w:cs="Arial"/>
          <w:bCs/>
          <w:color w:val="000000"/>
        </w:rPr>
        <w:t xml:space="preserve"> and</w:t>
      </w:r>
      <w:r w:rsidR="00B37462" w:rsidRPr="00D8102E">
        <w:rPr>
          <w:rFonts w:ascii="Arial" w:hAnsi="Arial" w:cs="Arial"/>
          <w:bCs/>
          <w:color w:val="000000"/>
        </w:rPr>
        <w:t xml:space="preserve"> waiver</w:t>
      </w:r>
      <w:r w:rsidR="00D8102E" w:rsidRPr="00D8102E">
        <w:rPr>
          <w:rFonts w:ascii="Arial" w:hAnsi="Arial" w:cs="Arial"/>
          <w:bCs/>
          <w:color w:val="000000"/>
        </w:rPr>
        <w:t xml:space="preserve"> can be</w:t>
      </w:r>
      <w:r w:rsidR="00B37462" w:rsidRPr="00D8102E">
        <w:rPr>
          <w:rFonts w:ascii="Arial" w:hAnsi="Arial" w:cs="Arial"/>
          <w:bCs/>
          <w:color w:val="000000"/>
        </w:rPr>
        <w:t xml:space="preserve"> email</w:t>
      </w:r>
      <w:r w:rsidR="00315C23" w:rsidRPr="00D8102E">
        <w:rPr>
          <w:rFonts w:ascii="Arial" w:hAnsi="Arial" w:cs="Arial"/>
          <w:bCs/>
          <w:color w:val="000000"/>
        </w:rPr>
        <w:t xml:space="preserve">ed </w:t>
      </w:r>
      <w:r w:rsidR="00614FEF">
        <w:rPr>
          <w:rFonts w:ascii="Arial" w:hAnsi="Arial" w:cs="Arial"/>
          <w:bCs/>
          <w:color w:val="000000"/>
        </w:rPr>
        <w:t>(</w:t>
      </w:r>
      <w:hyperlink r:id="rId29" w:history="1">
        <w:r w:rsidR="00614FEF" w:rsidRPr="00106360">
          <w:rPr>
            <w:rStyle w:val="Hyperlink"/>
            <w:rFonts w:ascii="Arial" w:hAnsi="Arial" w:cs="Arial"/>
            <w:bCs/>
          </w:rPr>
          <w:t>jim.wales1120@gmail.com</w:t>
        </w:r>
      </w:hyperlink>
      <w:r w:rsidR="00614FEF">
        <w:rPr>
          <w:rFonts w:ascii="Arial" w:hAnsi="Arial" w:cs="Arial"/>
          <w:bCs/>
        </w:rPr>
        <w:t xml:space="preserve">) </w:t>
      </w:r>
      <w:r w:rsidR="00315C23" w:rsidRPr="00D8102E">
        <w:rPr>
          <w:rFonts w:ascii="Arial" w:hAnsi="Arial" w:cs="Arial"/>
          <w:bCs/>
          <w:color w:val="000000"/>
        </w:rPr>
        <w:t>and</w:t>
      </w:r>
      <w:r w:rsidR="00D8102E" w:rsidRPr="00D8102E">
        <w:rPr>
          <w:rFonts w:ascii="Arial" w:hAnsi="Arial" w:cs="Arial"/>
          <w:bCs/>
          <w:color w:val="000000"/>
        </w:rPr>
        <w:t xml:space="preserve"> the</w:t>
      </w:r>
      <w:r w:rsidR="00315C23" w:rsidRPr="00D8102E">
        <w:rPr>
          <w:rFonts w:ascii="Arial" w:hAnsi="Arial" w:cs="Arial"/>
          <w:bCs/>
          <w:color w:val="000000"/>
        </w:rPr>
        <w:t xml:space="preserve"> deposit mailed</w:t>
      </w:r>
      <w:r w:rsidR="00D8102E" w:rsidRPr="00D8102E">
        <w:rPr>
          <w:rFonts w:ascii="Arial" w:hAnsi="Arial" w:cs="Arial"/>
          <w:bCs/>
          <w:color w:val="000000"/>
        </w:rPr>
        <w:t>;</w:t>
      </w:r>
      <w:r w:rsidR="00315C23" w:rsidRPr="00D8102E">
        <w:rPr>
          <w:rFonts w:ascii="Arial" w:hAnsi="Arial" w:cs="Arial"/>
          <w:bCs/>
          <w:color w:val="000000"/>
        </w:rPr>
        <w:t xml:space="preserve"> </w:t>
      </w:r>
      <w:r w:rsidR="00685D9B" w:rsidRPr="00D8102E">
        <w:rPr>
          <w:rFonts w:ascii="Arial" w:hAnsi="Arial" w:cs="Arial"/>
          <w:bCs/>
          <w:color w:val="000000"/>
        </w:rPr>
        <w:t xml:space="preserve">or </w:t>
      </w:r>
      <w:r w:rsidR="00D8102E" w:rsidRPr="00D8102E">
        <w:rPr>
          <w:rFonts w:ascii="Arial" w:hAnsi="Arial" w:cs="Arial"/>
          <w:bCs/>
          <w:color w:val="000000"/>
        </w:rPr>
        <w:t xml:space="preserve">the </w:t>
      </w:r>
      <w:r w:rsidR="00165C87" w:rsidRPr="00D8102E">
        <w:rPr>
          <w:rFonts w:ascii="Arial" w:hAnsi="Arial" w:cs="Arial"/>
          <w:bCs/>
          <w:color w:val="000000"/>
        </w:rPr>
        <w:t xml:space="preserve">application, waiver and deposit </w:t>
      </w:r>
      <w:r w:rsidR="00D8102E" w:rsidRPr="00D8102E">
        <w:rPr>
          <w:rFonts w:ascii="Arial" w:hAnsi="Arial" w:cs="Arial"/>
          <w:bCs/>
          <w:color w:val="000000"/>
        </w:rPr>
        <w:t xml:space="preserve">can be </w:t>
      </w:r>
      <w:r w:rsidR="00685D9B" w:rsidRPr="00D8102E">
        <w:rPr>
          <w:rFonts w:ascii="Arial" w:hAnsi="Arial" w:cs="Arial"/>
          <w:bCs/>
          <w:color w:val="000000"/>
        </w:rPr>
        <w:t>mailed to Jim Wales,</w:t>
      </w:r>
      <w:r w:rsidRPr="00D8102E">
        <w:rPr>
          <w:rFonts w:ascii="Arial" w:hAnsi="Arial" w:cs="Arial"/>
          <w:bCs/>
          <w:color w:val="000000"/>
        </w:rPr>
        <w:t xml:space="preserve"> </w:t>
      </w:r>
      <w:r w:rsidR="00EC253F" w:rsidRPr="00D8102E">
        <w:rPr>
          <w:rFonts w:ascii="Arial" w:hAnsi="Arial" w:cs="Arial"/>
          <w:bCs/>
          <w:color w:val="000000"/>
        </w:rPr>
        <w:t>621 S Plymouth Ct., #504, Chicago IL 60605</w:t>
      </w:r>
      <w:r w:rsidR="00315C23" w:rsidRPr="00D8102E">
        <w:rPr>
          <w:rFonts w:ascii="Arial" w:hAnsi="Arial" w:cs="Arial"/>
          <w:bCs/>
          <w:color w:val="000000"/>
        </w:rPr>
        <w:t>.</w:t>
      </w:r>
    </w:p>
    <w:p w14:paraId="05A99DAA" w14:textId="77777777" w:rsidR="00D8102E" w:rsidRPr="00D8102E" w:rsidRDefault="00C906F1" w:rsidP="0070462E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 xml:space="preserve">Make checks payable to “Rotary Club of </w:t>
      </w:r>
      <w:r w:rsidR="00E31E32" w:rsidRPr="00D8102E">
        <w:rPr>
          <w:rFonts w:ascii="Arial" w:hAnsi="Arial" w:cs="Arial"/>
          <w:bCs/>
          <w:color w:val="000000"/>
        </w:rPr>
        <w:t>Chicago Citywide Service</w:t>
      </w:r>
      <w:r w:rsidRPr="00D8102E">
        <w:rPr>
          <w:rFonts w:ascii="Arial" w:hAnsi="Arial" w:cs="Arial"/>
          <w:bCs/>
          <w:color w:val="000000"/>
        </w:rPr>
        <w:t>” and write</w:t>
      </w:r>
      <w:r w:rsidR="00D8102E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“</w:t>
      </w:r>
      <w:r w:rsidR="008C3D67" w:rsidRPr="00D8102E">
        <w:rPr>
          <w:rFonts w:ascii="Arial" w:hAnsi="Arial" w:cs="Arial"/>
          <w:bCs/>
          <w:color w:val="000000"/>
        </w:rPr>
        <w:t>Guatemala 202</w:t>
      </w:r>
      <w:r w:rsidR="00E31E32" w:rsidRPr="00D8102E">
        <w:rPr>
          <w:rFonts w:ascii="Arial" w:hAnsi="Arial" w:cs="Arial"/>
          <w:bCs/>
          <w:color w:val="000000"/>
        </w:rPr>
        <w:t>1</w:t>
      </w:r>
      <w:r w:rsidRPr="00D8102E">
        <w:rPr>
          <w:rFonts w:ascii="Arial" w:hAnsi="Arial" w:cs="Arial"/>
          <w:bCs/>
          <w:color w:val="000000"/>
        </w:rPr>
        <w:t>” on the memo line.</w:t>
      </w:r>
      <w:r w:rsidR="005F2959" w:rsidRPr="00D8102E">
        <w:rPr>
          <w:rFonts w:ascii="Arial" w:hAnsi="Arial" w:cs="Arial"/>
          <w:bCs/>
          <w:color w:val="000000"/>
        </w:rPr>
        <w:t xml:space="preserve"> </w:t>
      </w:r>
    </w:p>
    <w:p w14:paraId="1DE960D2" w14:textId="5D61A2A6" w:rsidR="00935047" w:rsidRPr="00D8102E" w:rsidRDefault="00C906F1" w:rsidP="0070462E">
      <w:pPr>
        <w:autoSpaceDE w:val="0"/>
        <w:autoSpaceDN w:val="0"/>
        <w:adjustRightInd w:val="0"/>
        <w:spacing w:before="100" w:beforeAutospacing="1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Any questions? Feel free to contact:</w:t>
      </w:r>
      <w:r w:rsidR="00E02401" w:rsidRPr="00D8102E">
        <w:rPr>
          <w:rFonts w:ascii="Arial" w:hAnsi="Arial" w:cs="Arial"/>
          <w:bCs/>
          <w:color w:val="000000"/>
        </w:rPr>
        <w:t xml:space="preserve"> Jim Wales</w:t>
      </w:r>
      <w:r w:rsidR="002A60E8" w:rsidRPr="00D8102E">
        <w:rPr>
          <w:rFonts w:ascii="Arial" w:hAnsi="Arial" w:cs="Arial"/>
          <w:bCs/>
          <w:color w:val="000000"/>
        </w:rPr>
        <w:t xml:space="preserve"> (Distr</w:t>
      </w:r>
      <w:r w:rsidR="004A0981" w:rsidRPr="00D8102E">
        <w:rPr>
          <w:rFonts w:ascii="Arial" w:hAnsi="Arial" w:cs="Arial"/>
          <w:bCs/>
          <w:color w:val="000000"/>
        </w:rPr>
        <w:t>i</w:t>
      </w:r>
      <w:r w:rsidR="002A60E8" w:rsidRPr="00D8102E">
        <w:rPr>
          <w:rFonts w:ascii="Arial" w:hAnsi="Arial" w:cs="Arial"/>
          <w:bCs/>
          <w:color w:val="000000"/>
        </w:rPr>
        <w:t>ct</w:t>
      </w:r>
      <w:r w:rsidR="004A0981" w:rsidRPr="00D8102E">
        <w:rPr>
          <w:rFonts w:ascii="Arial" w:hAnsi="Arial" w:cs="Arial"/>
          <w:bCs/>
          <w:color w:val="000000"/>
        </w:rPr>
        <w:t xml:space="preserve"> </w:t>
      </w:r>
      <w:r w:rsidR="002A60E8" w:rsidRPr="00D8102E">
        <w:rPr>
          <w:rFonts w:ascii="Arial" w:hAnsi="Arial" w:cs="Arial"/>
          <w:bCs/>
          <w:color w:val="000000"/>
        </w:rPr>
        <w:t>6450)</w:t>
      </w:r>
      <w:r w:rsidR="00E02401" w:rsidRPr="00D8102E">
        <w:rPr>
          <w:rFonts w:ascii="Arial" w:hAnsi="Arial" w:cs="Arial"/>
          <w:bCs/>
          <w:color w:val="000000"/>
        </w:rPr>
        <w:t xml:space="preserve">, </w:t>
      </w:r>
      <w:hyperlink r:id="rId30" w:history="1">
        <w:r w:rsidR="00E02401" w:rsidRPr="00D8102E">
          <w:rPr>
            <w:rStyle w:val="Hyperlink"/>
            <w:rFonts w:ascii="Arial" w:hAnsi="Arial" w:cs="Arial"/>
            <w:bCs/>
          </w:rPr>
          <w:t>jim.wales1120@gmail.com</w:t>
        </w:r>
      </w:hyperlink>
      <w:r w:rsidR="00E02401" w:rsidRPr="00D8102E">
        <w:rPr>
          <w:rFonts w:ascii="Arial" w:hAnsi="Arial" w:cs="Arial"/>
          <w:bCs/>
          <w:color w:val="000000"/>
        </w:rPr>
        <w:t xml:space="preserve"> </w:t>
      </w:r>
      <w:r w:rsidR="0077342B" w:rsidRPr="00D8102E">
        <w:rPr>
          <w:rFonts w:ascii="Arial" w:hAnsi="Arial" w:cs="Arial"/>
          <w:bCs/>
          <w:color w:val="000000"/>
        </w:rPr>
        <w:t>-</w:t>
      </w:r>
      <w:r w:rsidR="00E02401" w:rsidRPr="00D8102E">
        <w:rPr>
          <w:rFonts w:ascii="Arial" w:hAnsi="Arial" w:cs="Arial"/>
          <w:bCs/>
          <w:color w:val="000000"/>
        </w:rPr>
        <w:t xml:space="preserve"> 847-815-9459</w:t>
      </w:r>
      <w:r w:rsidR="005F2959" w:rsidRPr="00D8102E">
        <w:rPr>
          <w:rFonts w:ascii="Arial" w:hAnsi="Arial" w:cs="Arial"/>
          <w:bCs/>
          <w:color w:val="000000"/>
        </w:rPr>
        <w:t xml:space="preserve"> or Dr. Robert Steinberg</w:t>
      </w:r>
      <w:r w:rsidR="004A0981" w:rsidRPr="00D8102E">
        <w:rPr>
          <w:rFonts w:ascii="Arial" w:hAnsi="Arial" w:cs="Arial"/>
          <w:bCs/>
          <w:color w:val="000000"/>
        </w:rPr>
        <w:t xml:space="preserve"> (District 6440)</w:t>
      </w:r>
      <w:r w:rsidR="00195500" w:rsidRPr="00D8102E">
        <w:rPr>
          <w:rFonts w:ascii="Arial" w:hAnsi="Arial" w:cs="Arial"/>
          <w:bCs/>
          <w:color w:val="000000"/>
        </w:rPr>
        <w:t xml:space="preserve">, </w:t>
      </w:r>
      <w:hyperlink r:id="rId31" w:history="1">
        <w:r w:rsidR="00A04A45" w:rsidRPr="00D8102E">
          <w:rPr>
            <w:rStyle w:val="Hyperlink"/>
            <w:rFonts w:ascii="Arial" w:hAnsi="Arial" w:cs="Arial"/>
            <w:bCs/>
          </w:rPr>
          <w:t>doc35@comcast.net</w:t>
        </w:r>
      </w:hyperlink>
      <w:r w:rsidR="00693331" w:rsidRPr="00D8102E">
        <w:rPr>
          <w:rFonts w:ascii="Arial" w:hAnsi="Arial" w:cs="Arial"/>
          <w:bCs/>
          <w:color w:val="000000"/>
        </w:rPr>
        <w:t xml:space="preserve"> -</w:t>
      </w:r>
      <w:r w:rsidR="00A04A45" w:rsidRPr="00D8102E">
        <w:rPr>
          <w:rFonts w:ascii="Arial" w:hAnsi="Arial" w:cs="Arial"/>
          <w:bCs/>
          <w:color w:val="000000"/>
        </w:rPr>
        <w:t xml:space="preserve"> </w:t>
      </w:r>
      <w:r w:rsidR="0077342B" w:rsidRPr="00D8102E">
        <w:rPr>
          <w:rFonts w:ascii="Arial" w:hAnsi="Arial" w:cs="Arial"/>
          <w:bCs/>
          <w:color w:val="000000"/>
        </w:rPr>
        <w:t>847-</w:t>
      </w:r>
      <w:r w:rsidR="00693331" w:rsidRPr="00D8102E">
        <w:rPr>
          <w:rFonts w:ascii="Arial" w:hAnsi="Arial" w:cs="Arial"/>
          <w:bCs/>
          <w:color w:val="000000"/>
        </w:rPr>
        <w:t>650-3668</w:t>
      </w:r>
      <w:r w:rsidR="00A04A45" w:rsidRPr="00D8102E">
        <w:rPr>
          <w:rFonts w:ascii="Arial" w:hAnsi="Arial" w:cs="Arial"/>
          <w:bCs/>
          <w:color w:val="000000"/>
        </w:rPr>
        <w:t xml:space="preserve"> </w:t>
      </w:r>
    </w:p>
    <w:p w14:paraId="1E874C25" w14:textId="77777777" w:rsidR="00E31E32" w:rsidRPr="00D8102E" w:rsidRDefault="00E31E32" w:rsidP="00CF764C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6DECF5D7" w14:textId="77777777" w:rsidR="00D8102E" w:rsidRDefault="00D8102E" w:rsidP="00D8102E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41B8D22A" w14:textId="36A02826" w:rsidR="00C906F1" w:rsidRPr="00D8102E" w:rsidRDefault="000510F4" w:rsidP="00D8102E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lastRenderedPageBreak/>
        <w:t>20</w:t>
      </w:r>
      <w:r w:rsidR="0080169B" w:rsidRPr="00D8102E">
        <w:rPr>
          <w:rFonts w:ascii="Arial" w:hAnsi="Arial" w:cs="Arial"/>
          <w:bCs/>
          <w:color w:val="000000"/>
        </w:rPr>
        <w:t>2</w:t>
      </w:r>
      <w:r w:rsidR="00E31E32" w:rsidRPr="00D8102E">
        <w:rPr>
          <w:rFonts w:ascii="Arial" w:hAnsi="Arial" w:cs="Arial"/>
          <w:bCs/>
          <w:color w:val="000000"/>
        </w:rPr>
        <w:t>1</w:t>
      </w:r>
      <w:r w:rsidRPr="00D8102E">
        <w:rPr>
          <w:rFonts w:ascii="Arial" w:hAnsi="Arial" w:cs="Arial"/>
          <w:bCs/>
          <w:color w:val="000000"/>
        </w:rPr>
        <w:t xml:space="preserve"> </w:t>
      </w:r>
      <w:r w:rsidR="00E31E32" w:rsidRPr="00D8102E">
        <w:rPr>
          <w:rFonts w:ascii="Arial" w:hAnsi="Arial" w:cs="Arial"/>
          <w:bCs/>
          <w:color w:val="000000"/>
        </w:rPr>
        <w:t>International Service Project Trip for</w:t>
      </w:r>
    </w:p>
    <w:p w14:paraId="6A63691A" w14:textId="385828FB" w:rsidR="000510F4" w:rsidRPr="00D8102E" w:rsidRDefault="00E31E32" w:rsidP="000510F4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 xml:space="preserve">Rotarians from </w:t>
      </w:r>
      <w:r w:rsidR="001F7298" w:rsidRPr="00D8102E">
        <w:rPr>
          <w:rFonts w:ascii="Arial" w:hAnsi="Arial" w:cs="Arial"/>
          <w:bCs/>
          <w:color w:val="000000"/>
        </w:rPr>
        <w:t xml:space="preserve">District </w:t>
      </w:r>
      <w:r w:rsidRPr="00D8102E">
        <w:rPr>
          <w:rFonts w:ascii="Arial" w:hAnsi="Arial" w:cs="Arial"/>
          <w:bCs/>
          <w:color w:val="000000"/>
        </w:rPr>
        <w:t>6440 &amp; 6450</w:t>
      </w:r>
      <w:r w:rsidR="001F7298" w:rsidRPr="00D8102E">
        <w:rPr>
          <w:rFonts w:ascii="Arial" w:hAnsi="Arial" w:cs="Arial"/>
          <w:bCs/>
          <w:color w:val="000000"/>
        </w:rPr>
        <w:t xml:space="preserve"> </w:t>
      </w:r>
    </w:p>
    <w:p w14:paraId="02C3EE1B" w14:textId="71544AE3" w:rsidR="00C906F1" w:rsidRPr="00D8102E" w:rsidRDefault="00C906F1" w:rsidP="000510F4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WAIVER OF LIABILITY, ASSUMPTION OF RISK</w:t>
      </w:r>
      <w:r w:rsidR="00D8102E">
        <w:rPr>
          <w:rFonts w:ascii="Arial" w:hAnsi="Arial" w:cs="Arial"/>
          <w:bCs/>
          <w:color w:val="000000"/>
        </w:rPr>
        <w:t>,</w:t>
      </w:r>
      <w:r w:rsidRPr="00D8102E">
        <w:rPr>
          <w:rFonts w:ascii="Arial" w:hAnsi="Arial" w:cs="Arial"/>
          <w:bCs/>
          <w:color w:val="000000"/>
        </w:rPr>
        <w:t xml:space="preserve"> AND HOLD HARMLESS AGREEMENT</w:t>
      </w:r>
    </w:p>
    <w:p w14:paraId="31922540" w14:textId="77777777" w:rsidR="000510F4" w:rsidRPr="00D8102E" w:rsidRDefault="000510F4" w:rsidP="000510F4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</w:p>
    <w:p w14:paraId="3291DA98" w14:textId="5577D5DC" w:rsidR="00C906F1" w:rsidRPr="00D8102E" w:rsidRDefault="00C906F1" w:rsidP="005F2959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FF0000"/>
        </w:rPr>
      </w:pPr>
      <w:r w:rsidRPr="00D8102E">
        <w:rPr>
          <w:rFonts w:ascii="Arial" w:hAnsi="Arial" w:cs="Arial"/>
          <w:bCs/>
          <w:color w:val="FF0000"/>
        </w:rPr>
        <w:t>PLEASE READ THIS STATEMENT CAREFULLY. IT AFFECTS ANY RIGHTS YOU MAY HAVE IF YOU ARE INJURED OR</w:t>
      </w:r>
      <w:r w:rsidR="00D8102E">
        <w:rPr>
          <w:rFonts w:ascii="Arial" w:hAnsi="Arial" w:cs="Arial"/>
          <w:bCs/>
          <w:color w:val="FF0000"/>
        </w:rPr>
        <w:t xml:space="preserve"> </w:t>
      </w:r>
      <w:r w:rsidRPr="00D8102E">
        <w:rPr>
          <w:rFonts w:ascii="Arial" w:hAnsi="Arial" w:cs="Arial"/>
          <w:bCs/>
          <w:color w:val="FF0000"/>
        </w:rPr>
        <w:t>OTHERWISE SUFFER DAMAGES IN CONNECTION WITH THE 20</w:t>
      </w:r>
      <w:r w:rsidR="00D8102E">
        <w:rPr>
          <w:rFonts w:ascii="Arial" w:hAnsi="Arial" w:cs="Arial"/>
          <w:bCs/>
          <w:color w:val="FF0000"/>
        </w:rPr>
        <w:t>21</w:t>
      </w:r>
      <w:r w:rsidRPr="00D8102E">
        <w:rPr>
          <w:rFonts w:ascii="Arial" w:hAnsi="Arial" w:cs="Arial"/>
          <w:bCs/>
          <w:color w:val="FF0000"/>
        </w:rPr>
        <w:t xml:space="preserve"> </w:t>
      </w:r>
      <w:r w:rsidR="00D8102E">
        <w:rPr>
          <w:rFonts w:ascii="Arial" w:hAnsi="Arial" w:cs="Arial"/>
          <w:bCs/>
          <w:color w:val="FF0000"/>
        </w:rPr>
        <w:t>GUATEMALA</w:t>
      </w:r>
      <w:r w:rsidR="000510F4" w:rsidRPr="00D8102E">
        <w:rPr>
          <w:rFonts w:ascii="Arial" w:hAnsi="Arial" w:cs="Arial"/>
          <w:bCs/>
          <w:color w:val="FF0000"/>
        </w:rPr>
        <w:t xml:space="preserve"> </w:t>
      </w:r>
      <w:r w:rsidRPr="00D8102E">
        <w:rPr>
          <w:rFonts w:ascii="Arial" w:hAnsi="Arial" w:cs="Arial"/>
          <w:bCs/>
          <w:color w:val="FF0000"/>
        </w:rPr>
        <w:t>SERVICE PROJECT.</w:t>
      </w:r>
    </w:p>
    <w:p w14:paraId="207BBAEF" w14:textId="77777777" w:rsidR="000510F4" w:rsidRPr="00D8102E" w:rsidRDefault="000510F4" w:rsidP="00C906F1">
      <w:pPr>
        <w:autoSpaceDE w:val="0"/>
        <w:autoSpaceDN w:val="0"/>
        <w:adjustRightInd w:val="0"/>
        <w:rPr>
          <w:rFonts w:ascii="Arial" w:hAnsi="Arial" w:cs="Arial"/>
          <w:bCs/>
          <w:color w:val="FF0000"/>
        </w:rPr>
      </w:pPr>
    </w:p>
    <w:p w14:paraId="45BF21C4" w14:textId="77777777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I, (print full name) ________________________________________, am voluntarily participating in an</w:t>
      </w:r>
    </w:p>
    <w:p w14:paraId="118F3605" w14:textId="342E5809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internatio</w:t>
      </w:r>
      <w:r w:rsidR="00E1302F" w:rsidRPr="00D8102E">
        <w:rPr>
          <w:rFonts w:ascii="Arial" w:hAnsi="Arial" w:cs="Arial"/>
          <w:bCs/>
          <w:color w:val="000000"/>
        </w:rPr>
        <w:t xml:space="preserve">nal service project in </w:t>
      </w:r>
      <w:r w:rsidR="006141F6" w:rsidRPr="00D8102E">
        <w:rPr>
          <w:rFonts w:ascii="Arial" w:hAnsi="Arial" w:cs="Arial"/>
          <w:bCs/>
          <w:color w:val="000000"/>
        </w:rPr>
        <w:t>Guatemala</w:t>
      </w:r>
      <w:r w:rsidRPr="00D8102E">
        <w:rPr>
          <w:rFonts w:ascii="Arial" w:hAnsi="Arial" w:cs="Arial"/>
          <w:bCs/>
          <w:color w:val="000000"/>
        </w:rPr>
        <w:t xml:space="preserve"> (the “Program”). I acknowledge and understand that in</w:t>
      </w:r>
      <w:r w:rsidR="00371717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consideration for my being permitted to participate in the Program, I do hereby, for myself, my spouse or</w:t>
      </w:r>
      <w:r w:rsidR="00371717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partner, and the other members of my family while I am alive, and for my heirs, assigns, and personal</w:t>
      </w:r>
      <w:r w:rsidR="00371717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representatives after my death, ASSUME THE RISK OF PARTICIPATION in the Program.</w:t>
      </w:r>
    </w:p>
    <w:p w14:paraId="3E1822FA" w14:textId="77777777" w:rsidR="000510F4" w:rsidRPr="00D8102E" w:rsidRDefault="000510F4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74162502" w14:textId="5437088A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I understand that there will be extensive air, land</w:t>
      </w:r>
      <w:r w:rsidR="00D8102E">
        <w:rPr>
          <w:rFonts w:ascii="Arial" w:hAnsi="Arial" w:cs="Arial"/>
          <w:bCs/>
          <w:color w:val="000000"/>
        </w:rPr>
        <w:t>,</w:t>
      </w:r>
      <w:r w:rsidRPr="00D8102E">
        <w:rPr>
          <w:rFonts w:ascii="Arial" w:hAnsi="Arial" w:cs="Arial"/>
          <w:bCs/>
          <w:color w:val="000000"/>
        </w:rPr>
        <w:t xml:space="preserve"> and water travel to get to and from the service site,</w:t>
      </w:r>
      <w:r w:rsidR="00371717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that I will or may be involved in construction activities involving the use of tools, that I will or may be in</w:t>
      </w:r>
      <w:r w:rsidR="00371717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mountainous, jungle or other unfamiliar environments, and that I will or may participate in physical</w:t>
      </w:r>
      <w:r w:rsidR="00D8102E">
        <w:rPr>
          <w:rFonts w:ascii="Arial" w:hAnsi="Arial" w:cs="Arial"/>
          <w:bCs/>
          <w:color w:val="000000"/>
        </w:rPr>
        <w:t>ly</w:t>
      </w:r>
      <w:r w:rsidRPr="00D8102E">
        <w:rPr>
          <w:rFonts w:ascii="Arial" w:hAnsi="Arial" w:cs="Arial"/>
          <w:bCs/>
          <w:color w:val="000000"/>
        </w:rPr>
        <w:t xml:space="preserve"> demanding</w:t>
      </w:r>
      <w:r w:rsidR="005F2959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activities.</w:t>
      </w:r>
    </w:p>
    <w:p w14:paraId="1096B95D" w14:textId="77777777" w:rsidR="000510F4" w:rsidRPr="00D8102E" w:rsidRDefault="000510F4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3A38E727" w14:textId="22F86A15" w:rsidR="00C906F1" w:rsidRPr="00D8102E" w:rsidRDefault="00C906F1" w:rsidP="00944B73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I AM AWARE THAT THESE ACTIVITIES ARE HAZARDOUS ACTIVITIES AND THAT I</w:t>
      </w:r>
      <w:r w:rsidR="00944B73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COULD BE SERIOUSLY INJURED OR EVEN KILLED. I AM VOLUNTARILY</w:t>
      </w:r>
    </w:p>
    <w:p w14:paraId="340898AA" w14:textId="1381E8B5" w:rsidR="00C906F1" w:rsidRPr="00D8102E" w:rsidRDefault="00C906F1" w:rsidP="00944B73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PARTICIPATING IN THESE ACTIVITIES WITH KNOWLEDGE OF THE DANGER</w:t>
      </w:r>
    </w:p>
    <w:p w14:paraId="40C41C00" w14:textId="5E4F8AF2" w:rsidR="00C906F1" w:rsidRPr="00D8102E" w:rsidRDefault="00C906F1" w:rsidP="00944B73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INVOLVED AND AGREE TO ASSUME ANY AND ALL RISKS OF BODILY INJURY, DEATH</w:t>
      </w:r>
      <w:r w:rsidR="00944B73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OR PROPERTY DAMAGE, WHETHER THOSE RISKS ARE KNOWN OR UNKNOWN.</w:t>
      </w:r>
    </w:p>
    <w:p w14:paraId="3E72FA27" w14:textId="77777777" w:rsidR="000510F4" w:rsidRPr="00D8102E" w:rsidRDefault="000510F4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5EAD19B6" w14:textId="4E2B55B9" w:rsid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I hereby WAIVE, and I RELEASE AND FOREVER DISCHARGE Rotary International, The Rotary</w:t>
      </w:r>
      <w:r w:rsidR="00944B73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 xml:space="preserve">Foundation, </w:t>
      </w:r>
      <w:r w:rsidR="000510F4" w:rsidRPr="00D8102E">
        <w:rPr>
          <w:rFonts w:ascii="Arial" w:hAnsi="Arial" w:cs="Arial"/>
          <w:bCs/>
          <w:color w:val="000000"/>
        </w:rPr>
        <w:t>Rotary District 6440</w:t>
      </w:r>
      <w:r w:rsidR="00CF764C" w:rsidRPr="00D8102E">
        <w:rPr>
          <w:rFonts w:ascii="Arial" w:hAnsi="Arial" w:cs="Arial"/>
          <w:bCs/>
          <w:color w:val="000000"/>
        </w:rPr>
        <w:t xml:space="preserve">, Rotary District 6450 </w:t>
      </w:r>
      <w:r w:rsidR="000510F4" w:rsidRPr="00D8102E">
        <w:rPr>
          <w:rFonts w:ascii="Arial" w:hAnsi="Arial" w:cs="Arial"/>
          <w:bCs/>
          <w:color w:val="000000"/>
        </w:rPr>
        <w:t xml:space="preserve"> and </w:t>
      </w:r>
      <w:r w:rsidRPr="00D8102E">
        <w:rPr>
          <w:rFonts w:ascii="Arial" w:hAnsi="Arial" w:cs="Arial"/>
          <w:bCs/>
          <w:color w:val="000000"/>
        </w:rPr>
        <w:t xml:space="preserve">all </w:t>
      </w:r>
      <w:r w:rsidR="000510F4" w:rsidRPr="00D8102E">
        <w:rPr>
          <w:rFonts w:ascii="Arial" w:hAnsi="Arial" w:cs="Arial"/>
          <w:bCs/>
          <w:color w:val="000000"/>
        </w:rPr>
        <w:t xml:space="preserve">other </w:t>
      </w:r>
      <w:r w:rsidRPr="00D8102E">
        <w:rPr>
          <w:rFonts w:ascii="Arial" w:hAnsi="Arial" w:cs="Arial"/>
          <w:bCs/>
          <w:color w:val="000000"/>
        </w:rPr>
        <w:t xml:space="preserve">Rotary districts, all Rotary clubs (including but not limited to </w:t>
      </w:r>
      <w:r w:rsidR="000510F4" w:rsidRPr="00D8102E">
        <w:rPr>
          <w:rFonts w:ascii="Arial" w:hAnsi="Arial" w:cs="Arial"/>
          <w:bCs/>
          <w:color w:val="000000"/>
        </w:rPr>
        <w:t xml:space="preserve">the Rotary Club of </w:t>
      </w:r>
      <w:r w:rsidR="00CF764C" w:rsidRPr="00D8102E">
        <w:rPr>
          <w:rFonts w:ascii="Arial" w:hAnsi="Arial" w:cs="Arial"/>
          <w:bCs/>
          <w:color w:val="000000"/>
        </w:rPr>
        <w:t>Chicago Citywide Service</w:t>
      </w:r>
      <w:r w:rsidRPr="00D8102E">
        <w:rPr>
          <w:rFonts w:ascii="Arial" w:hAnsi="Arial" w:cs="Arial"/>
          <w:bCs/>
          <w:color w:val="000000"/>
        </w:rPr>
        <w:t>)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and their respective officers, directors, members, employees, and agents and all Program volunteers, whether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accompanying said Program or otherwise (hereinafter referred to as the “Released Parties”) of and from, any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and all claims, demands, actions or causes of action on account of any injury, damage or loss to me or my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property or on account of my death which may occur from any cause during or in connection with the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Program; and I expressly covenant and agree to refrain from bringing any suit, claim or other proceeding</w:t>
      </w:r>
      <w:r w:rsidR="00D8102E">
        <w:rPr>
          <w:rFonts w:ascii="Arial" w:hAnsi="Arial" w:cs="Arial"/>
          <w:bCs/>
          <w:color w:val="000000"/>
        </w:rPr>
        <w:t>s</w:t>
      </w:r>
      <w:r w:rsidRPr="00D8102E">
        <w:rPr>
          <w:rFonts w:ascii="Arial" w:hAnsi="Arial" w:cs="Arial"/>
          <w:bCs/>
          <w:color w:val="000000"/>
        </w:rPr>
        <w:t xml:space="preserve"> at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law or in equity, or otherwise as provided by law, against any of the Released Parties, on account of any and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 xml:space="preserve">all such claims, demands, actions or causes of action. </w:t>
      </w:r>
    </w:p>
    <w:p w14:paraId="39B5FEE5" w14:textId="47530368" w:rsidR="00D8102E" w:rsidRDefault="00D8102E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56B69934" w14:textId="3620335D" w:rsidR="00D8102E" w:rsidRDefault="00D8102E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0C5F379A" w14:textId="3D284D54" w:rsidR="00D8102E" w:rsidRDefault="00D8102E" w:rsidP="00D8102E">
      <w:pPr>
        <w:autoSpaceDE w:val="0"/>
        <w:autoSpaceDN w:val="0"/>
        <w:adjustRightInd w:val="0"/>
        <w:jc w:val="right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Initial _____________</w:t>
      </w:r>
    </w:p>
    <w:p w14:paraId="29C3942B" w14:textId="39311B23" w:rsidR="00D8102E" w:rsidRDefault="00D8102E" w:rsidP="00D8102E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Continued on next page</w:t>
      </w:r>
    </w:p>
    <w:p w14:paraId="2BEAE5AF" w14:textId="6D7A277D" w:rsidR="00D8102E" w:rsidRDefault="00D8102E" w:rsidP="00D8102E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</w:p>
    <w:p w14:paraId="0249DA1B" w14:textId="6640DC4D" w:rsidR="00D8102E" w:rsidRDefault="00D8102E" w:rsidP="00D8102E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</w:p>
    <w:p w14:paraId="61507367" w14:textId="666829CE" w:rsidR="00D8102E" w:rsidRDefault="00D8102E" w:rsidP="00D8102E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</w:p>
    <w:p w14:paraId="4518B98C" w14:textId="60931769" w:rsidR="00D8102E" w:rsidRDefault="00D8102E" w:rsidP="00D8102E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</w:p>
    <w:p w14:paraId="05F5F209" w14:textId="77777777" w:rsidR="00D8102E" w:rsidRDefault="00D8102E" w:rsidP="00D8102E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</w:p>
    <w:p w14:paraId="16F37BA5" w14:textId="16006F89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I further AGREE TO INDEMNIFY AND HOLD HARMLESS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all Released Parties from any loss, liability, damage or expense, including court costs and attorney’s fees, that</w:t>
      </w:r>
      <w:r w:rsidR="000510F4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they may incur due to my negligent or willful acts or omissions while participating in the Program.</w:t>
      </w:r>
      <w:r w:rsidR="005F2959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I have performed such research as I deem necessary and sufficient (including consultation with medical</w:t>
      </w:r>
      <w:r w:rsidR="005F2959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 xml:space="preserve">professionals) </w:t>
      </w:r>
      <w:r w:rsidR="00D8102E">
        <w:rPr>
          <w:rFonts w:ascii="Arial" w:hAnsi="Arial" w:cs="Arial"/>
          <w:bCs/>
          <w:color w:val="000000"/>
        </w:rPr>
        <w:t>concerning</w:t>
      </w:r>
      <w:r w:rsidR="000510F4" w:rsidRPr="00D8102E">
        <w:rPr>
          <w:rFonts w:ascii="Arial" w:hAnsi="Arial" w:cs="Arial"/>
          <w:bCs/>
          <w:color w:val="000000"/>
        </w:rPr>
        <w:t xml:space="preserve"> travel to </w:t>
      </w:r>
      <w:r w:rsidR="001F7298" w:rsidRPr="00D8102E">
        <w:rPr>
          <w:rFonts w:ascii="Arial" w:hAnsi="Arial" w:cs="Arial"/>
          <w:bCs/>
          <w:color w:val="000000"/>
        </w:rPr>
        <w:t xml:space="preserve">Guatemala </w:t>
      </w:r>
      <w:r w:rsidRPr="00D8102E">
        <w:rPr>
          <w:rFonts w:ascii="Arial" w:hAnsi="Arial" w:cs="Arial"/>
          <w:bCs/>
          <w:color w:val="000000"/>
        </w:rPr>
        <w:t>generally and the Project specifically.</w:t>
      </w:r>
    </w:p>
    <w:p w14:paraId="15DB3226" w14:textId="77777777" w:rsidR="000510F4" w:rsidRPr="00D8102E" w:rsidRDefault="000510F4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3CD8803F" w14:textId="05D91A5E" w:rsidR="00371717" w:rsidRPr="00D8102E" w:rsidRDefault="00944B73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I HA</w:t>
      </w:r>
      <w:r w:rsidR="00D8102E" w:rsidRPr="00D8102E">
        <w:rPr>
          <w:rFonts w:ascii="Arial" w:hAnsi="Arial" w:cs="Arial"/>
          <w:bCs/>
          <w:color w:val="000000"/>
        </w:rPr>
        <w:t>V</w:t>
      </w:r>
      <w:r w:rsidRPr="00D8102E">
        <w:rPr>
          <w:rFonts w:ascii="Arial" w:hAnsi="Arial" w:cs="Arial"/>
          <w:bCs/>
          <w:color w:val="000000"/>
        </w:rPr>
        <w:t>E RE</w:t>
      </w:r>
      <w:r w:rsidR="00FC166E" w:rsidRPr="00D8102E">
        <w:rPr>
          <w:rFonts w:ascii="Arial" w:hAnsi="Arial" w:cs="Arial"/>
          <w:bCs/>
          <w:color w:val="000000"/>
        </w:rPr>
        <w:t xml:space="preserve">AD THE HEALTH INFORMATION </w:t>
      </w:r>
      <w:r w:rsidR="00CD0862" w:rsidRPr="00D8102E">
        <w:rPr>
          <w:rFonts w:ascii="Arial" w:hAnsi="Arial" w:cs="Arial"/>
          <w:bCs/>
          <w:color w:val="000000"/>
        </w:rPr>
        <w:t>IN THIS DOCUMENT AND UNDER</w:t>
      </w:r>
      <w:r w:rsidR="00D8102E" w:rsidRPr="00D8102E">
        <w:rPr>
          <w:rFonts w:ascii="Arial" w:hAnsi="Arial" w:cs="Arial"/>
          <w:bCs/>
          <w:color w:val="000000"/>
        </w:rPr>
        <w:t>S</w:t>
      </w:r>
      <w:r w:rsidR="00CD0862" w:rsidRPr="00D8102E">
        <w:rPr>
          <w:rFonts w:ascii="Arial" w:hAnsi="Arial" w:cs="Arial"/>
          <w:bCs/>
          <w:color w:val="000000"/>
        </w:rPr>
        <w:t xml:space="preserve">TAND IT IS MY RESPONSIBILITY TO DISCUSS AND OBTAIN ANY </w:t>
      </w:r>
      <w:r w:rsidR="00371717" w:rsidRPr="00D8102E">
        <w:rPr>
          <w:rFonts w:ascii="Arial" w:hAnsi="Arial" w:cs="Arial"/>
          <w:bCs/>
          <w:color w:val="000000"/>
        </w:rPr>
        <w:t>VACCINATIONS OR HEALTH DIR</w:t>
      </w:r>
      <w:r w:rsidR="00D8102E" w:rsidRPr="00D8102E">
        <w:rPr>
          <w:rFonts w:ascii="Arial" w:hAnsi="Arial" w:cs="Arial"/>
          <w:bCs/>
          <w:color w:val="000000"/>
        </w:rPr>
        <w:t>EC</w:t>
      </w:r>
      <w:r w:rsidR="00371717" w:rsidRPr="00D8102E">
        <w:rPr>
          <w:rFonts w:ascii="Arial" w:hAnsi="Arial" w:cs="Arial"/>
          <w:bCs/>
          <w:color w:val="000000"/>
        </w:rPr>
        <w:t xml:space="preserve">TIVES FROM MY PHYSICIAN.  _______           </w:t>
      </w:r>
    </w:p>
    <w:p w14:paraId="6740B6A6" w14:textId="50A20463" w:rsidR="00944B73" w:rsidRPr="00D8102E" w:rsidRDefault="00371717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 xml:space="preserve">                                                                                                                     (Initial) </w:t>
      </w:r>
    </w:p>
    <w:p w14:paraId="34A3C8B3" w14:textId="77777777" w:rsidR="00944B73" w:rsidRPr="00D8102E" w:rsidRDefault="00944B73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6DB98836" w14:textId="2C924693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 xml:space="preserve">I HAVE READ THE  </w:t>
      </w:r>
      <w:r w:rsidR="00D8102E">
        <w:rPr>
          <w:rFonts w:ascii="Arial" w:hAnsi="Arial" w:cs="Arial"/>
          <w:bCs/>
          <w:color w:val="000000"/>
        </w:rPr>
        <w:t xml:space="preserve">ABOVE </w:t>
      </w:r>
      <w:r w:rsidRPr="00D8102E">
        <w:rPr>
          <w:rFonts w:ascii="Arial" w:hAnsi="Arial" w:cs="Arial"/>
          <w:bCs/>
          <w:color w:val="000000"/>
        </w:rPr>
        <w:t>WAIVER OF LIABILITY, ASSUMPTION OF RISK</w:t>
      </w:r>
      <w:r w:rsidR="00D8102E">
        <w:rPr>
          <w:rFonts w:ascii="Arial" w:hAnsi="Arial" w:cs="Arial"/>
          <w:bCs/>
          <w:color w:val="000000"/>
        </w:rPr>
        <w:t>,</w:t>
      </w:r>
      <w:r w:rsidRPr="00D8102E">
        <w:rPr>
          <w:rFonts w:ascii="Arial" w:hAnsi="Arial" w:cs="Arial"/>
          <w:bCs/>
          <w:color w:val="000000"/>
        </w:rPr>
        <w:t xml:space="preserve"> AND HOLD HARMLESS</w:t>
      </w:r>
      <w:r w:rsidR="00CA421A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AGREEMENT, UNDERSTAND IT FULLY, AND SIGN IT VOLUNTARILY. I am at least twenty-one (21) years of age</w:t>
      </w:r>
      <w:r w:rsidR="00CA421A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and fully competent (and if not twenty-one, my parent(s) or guardian(s) have read and agree with the terms of</w:t>
      </w:r>
      <w:r w:rsidR="00CA421A" w:rsidRPr="00D8102E">
        <w:rPr>
          <w:rFonts w:ascii="Arial" w:hAnsi="Arial" w:cs="Arial"/>
          <w:bCs/>
          <w:color w:val="000000"/>
        </w:rPr>
        <w:t xml:space="preserve"> </w:t>
      </w:r>
      <w:r w:rsidRPr="00D8102E">
        <w:rPr>
          <w:rFonts w:ascii="Arial" w:hAnsi="Arial" w:cs="Arial"/>
          <w:bCs/>
          <w:color w:val="000000"/>
        </w:rPr>
        <w:t>this Waiver of Liability and Hold Harmless Agreement).</w:t>
      </w:r>
    </w:p>
    <w:p w14:paraId="01AB62AD" w14:textId="77777777" w:rsidR="00E1302F" w:rsidRPr="00D8102E" w:rsidRDefault="00E1302F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26F53F6C" w14:textId="77777777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___________________________________________ Date ________________</w:t>
      </w:r>
    </w:p>
    <w:p w14:paraId="298ECB09" w14:textId="77777777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Participant signature</w:t>
      </w:r>
    </w:p>
    <w:p w14:paraId="660FD69C" w14:textId="77777777" w:rsidR="000510F4" w:rsidRPr="00D8102E" w:rsidRDefault="000510F4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08A8FD4F" w14:textId="77777777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Parent or guardian must also sign if Participant is under age 21:</w:t>
      </w:r>
    </w:p>
    <w:p w14:paraId="560A82FC" w14:textId="77777777" w:rsidR="000510F4" w:rsidRPr="00D8102E" w:rsidRDefault="000510F4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6C4FDBBB" w14:textId="77777777" w:rsidR="00C906F1" w:rsidRPr="00D8102E" w:rsidRDefault="00C906F1" w:rsidP="00C906F1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____________________________________________ Date _________________</w:t>
      </w:r>
    </w:p>
    <w:p w14:paraId="668C3550" w14:textId="39EAE5EB" w:rsidR="00E02401" w:rsidRPr="00D8102E" w:rsidRDefault="00C906F1" w:rsidP="00CE7E32">
      <w:pPr>
        <w:rPr>
          <w:rFonts w:ascii="Arial" w:hAnsi="Arial" w:cs="Arial"/>
          <w:bCs/>
          <w:color w:val="000000"/>
        </w:rPr>
      </w:pPr>
      <w:r w:rsidRPr="00D8102E">
        <w:rPr>
          <w:rFonts w:ascii="Arial" w:hAnsi="Arial" w:cs="Arial"/>
          <w:bCs/>
          <w:color w:val="000000"/>
        </w:rPr>
        <w:t>Parent/Guardian signature</w:t>
      </w:r>
    </w:p>
    <w:p w14:paraId="561B4C20" w14:textId="77777777" w:rsidR="00057A47" w:rsidRPr="00D8102E" w:rsidRDefault="00057A47">
      <w:pPr>
        <w:rPr>
          <w:rFonts w:ascii="Arial" w:hAnsi="Arial" w:cs="Arial"/>
          <w:bCs/>
          <w:color w:val="000000"/>
        </w:rPr>
      </w:pPr>
    </w:p>
    <w:sectPr w:rsidR="00057A47" w:rsidRPr="00D8102E" w:rsidSect="00F47CF4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1B9D4" w14:textId="77777777" w:rsidR="005A2F4E" w:rsidRDefault="005A2F4E" w:rsidP="00D8102E">
      <w:r>
        <w:separator/>
      </w:r>
    </w:p>
  </w:endnote>
  <w:endnote w:type="continuationSeparator" w:id="0">
    <w:p w14:paraId="0BE75DF3" w14:textId="77777777" w:rsidR="005A2F4E" w:rsidRDefault="005A2F4E" w:rsidP="00D81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T104t0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Open Sans">
    <w:altName w:val="Cambria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28258" w14:textId="77777777" w:rsidR="00D8102E" w:rsidRDefault="00D810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3429F" w14:textId="77777777" w:rsidR="00D8102E" w:rsidRDefault="00D810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C7C81" w14:textId="77777777" w:rsidR="00D8102E" w:rsidRDefault="00D810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6DD1C8" w14:textId="77777777" w:rsidR="005A2F4E" w:rsidRDefault="005A2F4E" w:rsidP="00D8102E">
      <w:r>
        <w:separator/>
      </w:r>
    </w:p>
  </w:footnote>
  <w:footnote w:type="continuationSeparator" w:id="0">
    <w:p w14:paraId="68DB54CA" w14:textId="77777777" w:rsidR="005A2F4E" w:rsidRDefault="005A2F4E" w:rsidP="00D810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B98F1" w14:textId="77777777" w:rsidR="00D8102E" w:rsidRDefault="00D810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B7D9E" w14:textId="77777777" w:rsidR="00D8102E" w:rsidRDefault="00D810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F884A" w14:textId="77777777" w:rsidR="00D8102E" w:rsidRDefault="00D810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56297A"/>
    <w:multiLevelType w:val="multilevel"/>
    <w:tmpl w:val="BA749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D23CAE"/>
    <w:multiLevelType w:val="multilevel"/>
    <w:tmpl w:val="18EA3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223894"/>
    <w:multiLevelType w:val="hybridMultilevel"/>
    <w:tmpl w:val="DF94B18C"/>
    <w:lvl w:ilvl="0" w:tplc="451814EC">
      <w:start w:val="2"/>
      <w:numFmt w:val="bullet"/>
      <w:lvlText w:val=""/>
      <w:lvlJc w:val="left"/>
      <w:pPr>
        <w:ind w:left="5760" w:hanging="5400"/>
      </w:pPr>
      <w:rPr>
        <w:rFonts w:ascii="Wingdings" w:eastAsia="Times New Roman" w:hAnsi="Wingdings" w:cs="TT104t00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EB2FA5"/>
    <w:multiLevelType w:val="multilevel"/>
    <w:tmpl w:val="FB6E7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97A3E67"/>
    <w:multiLevelType w:val="multilevel"/>
    <w:tmpl w:val="6434A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AE0762"/>
    <w:multiLevelType w:val="multilevel"/>
    <w:tmpl w:val="D4CE9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7c0MTQHMi0tjJR0lIJTi4sz8/NACgxrAVwG8oUsAAAA"/>
  </w:docVars>
  <w:rsids>
    <w:rsidRoot w:val="00C906F1"/>
    <w:rsid w:val="0001359A"/>
    <w:rsid w:val="00040E64"/>
    <w:rsid w:val="0004166C"/>
    <w:rsid w:val="000510F4"/>
    <w:rsid w:val="00057A47"/>
    <w:rsid w:val="00071B10"/>
    <w:rsid w:val="00165C87"/>
    <w:rsid w:val="00174BF7"/>
    <w:rsid w:val="00190464"/>
    <w:rsid w:val="00195500"/>
    <w:rsid w:val="001B617D"/>
    <w:rsid w:val="001C71D3"/>
    <w:rsid w:val="001F7298"/>
    <w:rsid w:val="002138A6"/>
    <w:rsid w:val="00225A4A"/>
    <w:rsid w:val="00253265"/>
    <w:rsid w:val="00272F58"/>
    <w:rsid w:val="00292422"/>
    <w:rsid w:val="002A60E8"/>
    <w:rsid w:val="002D1467"/>
    <w:rsid w:val="002D5BE4"/>
    <w:rsid w:val="002E6784"/>
    <w:rsid w:val="00315C23"/>
    <w:rsid w:val="0031652C"/>
    <w:rsid w:val="00336A30"/>
    <w:rsid w:val="00371717"/>
    <w:rsid w:val="00410ABF"/>
    <w:rsid w:val="0041621E"/>
    <w:rsid w:val="00440EB3"/>
    <w:rsid w:val="004412C7"/>
    <w:rsid w:val="0044433F"/>
    <w:rsid w:val="00473334"/>
    <w:rsid w:val="004A0981"/>
    <w:rsid w:val="004D0238"/>
    <w:rsid w:val="00541C43"/>
    <w:rsid w:val="00565CA5"/>
    <w:rsid w:val="00576F8F"/>
    <w:rsid w:val="00582182"/>
    <w:rsid w:val="00596552"/>
    <w:rsid w:val="005A2F4E"/>
    <w:rsid w:val="005D4318"/>
    <w:rsid w:val="005F2959"/>
    <w:rsid w:val="006141F6"/>
    <w:rsid w:val="00614FEF"/>
    <w:rsid w:val="00620535"/>
    <w:rsid w:val="00663BE2"/>
    <w:rsid w:val="00685D9B"/>
    <w:rsid w:val="00693331"/>
    <w:rsid w:val="006A02FF"/>
    <w:rsid w:val="006F19D8"/>
    <w:rsid w:val="0070462E"/>
    <w:rsid w:val="00713DD8"/>
    <w:rsid w:val="0074207B"/>
    <w:rsid w:val="00771E6F"/>
    <w:rsid w:val="0077342B"/>
    <w:rsid w:val="007944F1"/>
    <w:rsid w:val="007D4877"/>
    <w:rsid w:val="007F49C1"/>
    <w:rsid w:val="0080169B"/>
    <w:rsid w:val="0082283E"/>
    <w:rsid w:val="008271FE"/>
    <w:rsid w:val="0085286F"/>
    <w:rsid w:val="00884CDE"/>
    <w:rsid w:val="008A3831"/>
    <w:rsid w:val="008C3D67"/>
    <w:rsid w:val="00914B50"/>
    <w:rsid w:val="00935047"/>
    <w:rsid w:val="00944B73"/>
    <w:rsid w:val="00946A16"/>
    <w:rsid w:val="009E38EF"/>
    <w:rsid w:val="00A04A45"/>
    <w:rsid w:val="00A73ED9"/>
    <w:rsid w:val="00A75268"/>
    <w:rsid w:val="00A87D91"/>
    <w:rsid w:val="00A94421"/>
    <w:rsid w:val="00AA68DE"/>
    <w:rsid w:val="00AB5A54"/>
    <w:rsid w:val="00AF79B1"/>
    <w:rsid w:val="00B27EAF"/>
    <w:rsid w:val="00B37462"/>
    <w:rsid w:val="00B411A4"/>
    <w:rsid w:val="00B64139"/>
    <w:rsid w:val="00BC4518"/>
    <w:rsid w:val="00BE35DA"/>
    <w:rsid w:val="00C1428E"/>
    <w:rsid w:val="00C233E4"/>
    <w:rsid w:val="00C43E86"/>
    <w:rsid w:val="00C906F1"/>
    <w:rsid w:val="00CA421A"/>
    <w:rsid w:val="00CA616A"/>
    <w:rsid w:val="00CD0862"/>
    <w:rsid w:val="00CE7E32"/>
    <w:rsid w:val="00CF0AB6"/>
    <w:rsid w:val="00CF453E"/>
    <w:rsid w:val="00CF764C"/>
    <w:rsid w:val="00D05D91"/>
    <w:rsid w:val="00D07798"/>
    <w:rsid w:val="00D16D96"/>
    <w:rsid w:val="00D31FAB"/>
    <w:rsid w:val="00D3576D"/>
    <w:rsid w:val="00D61C20"/>
    <w:rsid w:val="00D8102E"/>
    <w:rsid w:val="00DA3C23"/>
    <w:rsid w:val="00DE3733"/>
    <w:rsid w:val="00DF0C8A"/>
    <w:rsid w:val="00E02401"/>
    <w:rsid w:val="00E1302F"/>
    <w:rsid w:val="00E20B7F"/>
    <w:rsid w:val="00E21099"/>
    <w:rsid w:val="00E31E32"/>
    <w:rsid w:val="00E350EB"/>
    <w:rsid w:val="00E521A1"/>
    <w:rsid w:val="00E77621"/>
    <w:rsid w:val="00E87ECD"/>
    <w:rsid w:val="00E97236"/>
    <w:rsid w:val="00EA1882"/>
    <w:rsid w:val="00EA428D"/>
    <w:rsid w:val="00EC253F"/>
    <w:rsid w:val="00EC34BE"/>
    <w:rsid w:val="00F01A7A"/>
    <w:rsid w:val="00F33A54"/>
    <w:rsid w:val="00F35E5B"/>
    <w:rsid w:val="00F47CF4"/>
    <w:rsid w:val="00FC166E"/>
    <w:rsid w:val="00FD1949"/>
    <w:rsid w:val="00FD4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198E9B"/>
  <w15:chartTrackingRefBased/>
  <w15:docId w15:val="{C456137A-3594-4377-9C1D-3617B82F6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01359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E02401"/>
    <w:rPr>
      <w:color w:val="0563C1" w:themeColor="hyperlink"/>
      <w:u w:val="single"/>
    </w:rPr>
  </w:style>
  <w:style w:type="character" w:customStyle="1" w:styleId="aqj">
    <w:name w:val="aqj"/>
    <w:basedOn w:val="DefaultParagraphFont"/>
    <w:rsid w:val="00C233E4"/>
  </w:style>
  <w:style w:type="character" w:customStyle="1" w:styleId="apple-converted-space">
    <w:name w:val="apple-converted-space"/>
    <w:basedOn w:val="DefaultParagraphFont"/>
    <w:rsid w:val="00C233E4"/>
  </w:style>
  <w:style w:type="paragraph" w:styleId="BalloonText">
    <w:name w:val="Balloon Text"/>
    <w:basedOn w:val="Normal"/>
    <w:link w:val="BalloonTextChar"/>
    <w:semiHidden/>
    <w:unhideWhenUsed/>
    <w:rsid w:val="00E350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350E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E373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04A45"/>
    <w:rPr>
      <w:color w:val="605E5C"/>
      <w:shd w:val="clear" w:color="auto" w:fill="E1DFDD"/>
    </w:rPr>
  </w:style>
  <w:style w:type="paragraph" w:customStyle="1" w:styleId="ftr-address">
    <w:name w:val="ftr-address"/>
    <w:basedOn w:val="Normal"/>
    <w:rsid w:val="00D07798"/>
    <w:pPr>
      <w:spacing w:before="100" w:beforeAutospacing="1" w:after="100" w:afterAutospacing="1"/>
    </w:pPr>
  </w:style>
  <w:style w:type="character" w:customStyle="1" w:styleId="w">
    <w:name w:val="w"/>
    <w:basedOn w:val="DefaultParagraphFont"/>
    <w:rsid w:val="00D07798"/>
  </w:style>
  <w:style w:type="character" w:customStyle="1" w:styleId="phone1">
    <w:name w:val="phone1"/>
    <w:basedOn w:val="DefaultParagraphFont"/>
    <w:rsid w:val="00D07798"/>
  </w:style>
  <w:style w:type="character" w:customStyle="1" w:styleId="phone2">
    <w:name w:val="phone2"/>
    <w:basedOn w:val="DefaultParagraphFont"/>
    <w:rsid w:val="00D07798"/>
  </w:style>
  <w:style w:type="paragraph" w:styleId="NormalWeb">
    <w:name w:val="Normal (Web)"/>
    <w:basedOn w:val="Normal"/>
    <w:uiPriority w:val="99"/>
    <w:unhideWhenUsed/>
    <w:rsid w:val="00565CA5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rsid w:val="00A9442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1359A"/>
    <w:rPr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rsid w:val="00D810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102E"/>
    <w:rPr>
      <w:sz w:val="24"/>
      <w:szCs w:val="24"/>
    </w:rPr>
  </w:style>
  <w:style w:type="paragraph" w:styleId="Footer">
    <w:name w:val="footer"/>
    <w:basedOn w:val="Normal"/>
    <w:link w:val="FooterChar"/>
    <w:rsid w:val="00D810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8102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5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2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1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4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0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27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75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Spanish_colony" TargetMode="External"/><Relationship Id="rId18" Type="http://schemas.openxmlformats.org/officeDocument/2006/relationships/hyperlink" Target="https://en.wikipedia.org/wiki/Sacatep%C3%A9quez_Department" TargetMode="External"/><Relationship Id="rId26" Type="http://schemas.openxmlformats.org/officeDocument/2006/relationships/hyperlink" Target="http://antigua.hotelessoleilguatemala.com/gallery-en.html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en.wikipedia.org/wiki/Guatemala_City" TargetMode="External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Baroque" TargetMode="External"/><Relationship Id="rId17" Type="http://schemas.openxmlformats.org/officeDocument/2006/relationships/hyperlink" Target="https://en.wikipedia.org/wiki/World_Heritage_site" TargetMode="External"/><Relationship Id="rId25" Type="http://schemas.openxmlformats.org/officeDocument/2006/relationships/hyperlink" Target="tel:78794444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UNESCO" TargetMode="External"/><Relationship Id="rId20" Type="http://schemas.openxmlformats.org/officeDocument/2006/relationships/hyperlink" Target="https://en.wikipedia.org/wiki/Guatemala" TargetMode="External"/><Relationship Id="rId29" Type="http://schemas.openxmlformats.org/officeDocument/2006/relationships/hyperlink" Target="mailto:jim.wales1120@gmail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Spain" TargetMode="External"/><Relationship Id="rId24" Type="http://schemas.openxmlformats.org/officeDocument/2006/relationships/hyperlink" Target="tel:502-24627777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Kingdom_of_Guatemala" TargetMode="External"/><Relationship Id="rId23" Type="http://schemas.openxmlformats.org/officeDocument/2006/relationships/hyperlink" Target="https://en.wikipedia.org/wiki/2018_Volc%C3%A1n_de_Fuego_eruption" TargetMode="External"/><Relationship Id="rId28" Type="http://schemas.openxmlformats.org/officeDocument/2006/relationships/image" Target="media/image5.png"/><Relationship Id="rId36" Type="http://schemas.openxmlformats.org/officeDocument/2006/relationships/header" Target="header3.xml"/><Relationship Id="rId10" Type="http://schemas.openxmlformats.org/officeDocument/2006/relationships/hyperlink" Target="https://en.wikipedia.org/wiki/Guatemala" TargetMode="External"/><Relationship Id="rId19" Type="http://schemas.openxmlformats.org/officeDocument/2006/relationships/hyperlink" Target="https://en.wikipedia.org/wiki/Escuintla_Department" TargetMode="External"/><Relationship Id="rId31" Type="http://schemas.openxmlformats.org/officeDocument/2006/relationships/hyperlink" Target="mailto:doc35@comcast.ne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n.wikipedia.org/wiki/Church_(building)" TargetMode="External"/><Relationship Id="rId22" Type="http://schemas.openxmlformats.org/officeDocument/2006/relationships/hyperlink" Target="https://en.wikipedia.org/wiki/Volcano" TargetMode="External"/><Relationship Id="rId27" Type="http://schemas.openxmlformats.org/officeDocument/2006/relationships/image" Target="media/image4.png"/><Relationship Id="rId30" Type="http://schemas.openxmlformats.org/officeDocument/2006/relationships/hyperlink" Target="mailto:jim.wales1120@gmail.com" TargetMode="External"/><Relationship Id="rId35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838</Words>
  <Characters>1048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Wales</dc:creator>
  <cp:keywords/>
  <dc:description/>
  <cp:lastModifiedBy>James Wales</cp:lastModifiedBy>
  <cp:revision>2</cp:revision>
  <cp:lastPrinted>2021-05-27T00:09:00Z</cp:lastPrinted>
  <dcterms:created xsi:type="dcterms:W3CDTF">2021-06-03T22:28:00Z</dcterms:created>
  <dcterms:modified xsi:type="dcterms:W3CDTF">2021-06-03T22:28:00Z</dcterms:modified>
</cp:coreProperties>
</file>